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46E1A4" w14:textId="77777777" w:rsidR="00B93214" w:rsidRPr="007226D0" w:rsidRDefault="00B93214" w:rsidP="003748F9">
      <w:pPr>
        <w:pStyle w:val="CT"/>
        <w:spacing w:line="480" w:lineRule="auto"/>
        <w:jc w:val="left"/>
        <w:outlineLvl w:val="0"/>
        <w:rPr>
          <w:rFonts w:ascii="Times New Roman" w:eastAsia="Times New Roman" w:hAnsi="Times New Roman"/>
          <w:b/>
          <w:color w:val="auto"/>
          <w:sz w:val="24"/>
          <w:szCs w:val="24"/>
        </w:rPr>
      </w:pPr>
      <w:r w:rsidRPr="61665374">
        <w:rPr>
          <w:rFonts w:ascii="Times New Roman" w:eastAsia="Times New Roman" w:hAnsi="Times New Roman"/>
          <w:b/>
          <w:bCs/>
          <w:color w:val="222222"/>
          <w:sz w:val="24"/>
          <w:szCs w:val="24"/>
        </w:rPr>
        <w:t xml:space="preserve">Chapter </w:t>
      </w:r>
      <w:r>
        <w:rPr>
          <w:rFonts w:ascii="Times New Roman" w:eastAsia="Times New Roman" w:hAnsi="Times New Roman"/>
          <w:b/>
          <w:bCs/>
          <w:color w:val="222222"/>
          <w:sz w:val="24"/>
          <w:szCs w:val="24"/>
        </w:rPr>
        <w:t>1:</w:t>
      </w:r>
      <w:r w:rsidRPr="001E1329">
        <w:rPr>
          <w:rFonts w:ascii="Times New Roman" w:eastAsia="Times New Roman" w:hAnsi="Times New Roman"/>
          <w:b/>
          <w:color w:val="auto"/>
          <w:sz w:val="24"/>
          <w:szCs w:val="24"/>
        </w:rPr>
        <w:t xml:space="preserve"> </w:t>
      </w:r>
      <w:r w:rsidRPr="007226D0">
        <w:rPr>
          <w:rFonts w:ascii="Times New Roman" w:eastAsia="Times New Roman" w:hAnsi="Times New Roman"/>
          <w:b/>
          <w:color w:val="auto"/>
          <w:sz w:val="24"/>
          <w:szCs w:val="24"/>
        </w:rPr>
        <w:t>Family Assessment and Intervention: An Overview</w:t>
      </w:r>
    </w:p>
    <w:p w14:paraId="354B2E64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nurse is including the family of a 32-year-old client in her interview. What is the rationale for including the family of this adult in the interview?</w:t>
      </w:r>
    </w:p>
    <w:p w14:paraId="203F75B1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7FE9E7A" w14:textId="008F1C0E" w:rsidR="003748F9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client will become debilitated and need the family to provide care.</w:t>
      </w:r>
    </w:p>
    <w:p w14:paraId="42C64270" w14:textId="77777777" w:rsidR="00B93214" w:rsidRPr="00F0012D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client’s illness impacts the entire family.</w:t>
      </w:r>
    </w:p>
    <w:p w14:paraId="4AEF939C" w14:textId="77777777" w:rsidR="00B93214" w:rsidRPr="00F0012D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family will need to support the client as he heals.</w:t>
      </w:r>
    </w:p>
    <w:p w14:paraId="7E1295F1" w14:textId="0D340501" w:rsidR="003748F9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family has information the nurse practitioner needs about the client.</w:t>
      </w:r>
    </w:p>
    <w:p w14:paraId="3B83E4E2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FDD6923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7E4E940B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8FDC14F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82F9386" w14:textId="573DBB49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2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is explaining the focus of family nursing assessment and intervention to the family members. She explains that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ich ar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interacting parts of reciprocity?</w:t>
      </w:r>
    </w:p>
    <w:p w14:paraId="043B6927" w14:textId="77777777" w:rsidR="00B93214" w:rsidRPr="00F0012D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63DBF1A" w14:textId="0CFA4A17" w:rsidR="00B93214" w:rsidRPr="00F0012D" w:rsidRDefault="00B93214" w:rsidP="003748F9">
      <w:pPr>
        <w:shd w:val="clear" w:color="auto" w:fill="FFFFFF" w:themeFill="background1"/>
        <w:tabs>
          <w:tab w:val="left" w:pos="940"/>
        </w:tabs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rents, children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health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are providers</w:t>
      </w:r>
    </w:p>
    <w:p w14:paraId="39D942A7" w14:textId="77777777" w:rsidR="00B93214" w:rsidRPr="00F0012D" w:rsidRDefault="00B93214" w:rsidP="00B93214">
      <w:pPr>
        <w:shd w:val="clear" w:color="auto" w:fill="FFFFFF" w:themeFill="background1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urses, physicians, and clients</w:t>
      </w:r>
    </w:p>
    <w:p w14:paraId="5EDEE465" w14:textId="77777777" w:rsidR="00B93214" w:rsidRPr="00F0012D" w:rsidRDefault="00B93214" w:rsidP="00B93214">
      <w:pPr>
        <w:shd w:val="clear" w:color="auto" w:fill="FFFFFF" w:themeFill="background1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ealth, illness, and family</w:t>
      </w:r>
    </w:p>
    <w:p w14:paraId="27ECEDD4" w14:textId="78F90E6C" w:rsidR="00B93214" w:rsidRDefault="00B93214" w:rsidP="00B93214">
      <w:pPr>
        <w:shd w:val="clear" w:color="auto" w:fill="FFFFFF" w:themeFill="background1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. Men, women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children</w:t>
      </w:r>
      <w:r w:rsidRPr="00F0012D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14:paraId="476CB083" w14:textId="77777777" w:rsidR="00B93214" w:rsidRPr="00F0012D" w:rsidRDefault="00B93214" w:rsidP="00B93214">
      <w:pPr>
        <w:shd w:val="clear" w:color="auto" w:fill="FFFFFF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83CE6B0" w14:textId="41726904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5D339B10" w14:textId="1FD0A223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1E8CCB8" w14:textId="7B026490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36AB0ED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3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ing instructor is explaining family systems nursing. Which of these theories is 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ynthesized into family systems nursing?</w:t>
      </w:r>
    </w:p>
    <w:p w14:paraId="4F123669" w14:textId="6F72DC1F" w:rsidR="00B93214" w:rsidRPr="00CB6565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8BE2A79" w14:textId="77777777" w:rsidR="00B93214" w:rsidRDefault="00B9321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hAnsi="Times New Roman"/>
          <w:szCs w:val="24"/>
        </w:rPr>
        <w:t>C</w:t>
      </w:r>
      <w:r w:rsidRPr="004D5726">
        <w:rPr>
          <w:rFonts w:ascii="Times New Roman" w:hAnsi="Times New Roman"/>
          <w:szCs w:val="24"/>
        </w:rPr>
        <w:t>ybernetics</w:t>
      </w:r>
    </w:p>
    <w:p w14:paraId="02700CA6" w14:textId="77777777" w:rsidR="00B93214" w:rsidRPr="00CB6565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hange</w:t>
      </w:r>
    </w:p>
    <w:p w14:paraId="1FA1E19F" w14:textId="77777777" w:rsidR="00B93214" w:rsidRPr="00CB6565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amily therapy</w:t>
      </w:r>
    </w:p>
    <w:p w14:paraId="205955C6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formatics</w:t>
      </w:r>
    </w:p>
    <w:p w14:paraId="1E3C6293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5C00366" w14:textId="247395E3" w:rsidR="003748F9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3F8DA720" w14:textId="3851588F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0E79BD3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503CED2" w14:textId="6E4C5AAB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4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rse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llaborate with many professionals to care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or thei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Which professional would be most concerned with the emotional ties within the family?</w:t>
      </w:r>
    </w:p>
    <w:p w14:paraId="0E222343" w14:textId="77777777" w:rsidR="00B93214" w:rsidRPr="00A7365B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EAF7411" w14:textId="4F9B5A93" w:rsidR="00B93214" w:rsidRPr="00A7365B" w:rsidRDefault="00B9321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conomist</w:t>
      </w:r>
    </w:p>
    <w:p w14:paraId="3C0488E4" w14:textId="7FFA9302" w:rsidR="00B93214" w:rsidRPr="00A7365B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ociologist</w:t>
      </w:r>
    </w:p>
    <w:p w14:paraId="15046F11" w14:textId="10BC75C3" w:rsidR="00B93214" w:rsidRPr="00A7365B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sychologist</w:t>
      </w:r>
    </w:p>
    <w:p w14:paraId="6625A9A7" w14:textId="28FE6D3E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sychiatrist</w:t>
      </w:r>
    </w:p>
    <w:p w14:paraId="4DEA5AA3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132ACD8" w14:textId="216427D1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6F4C8C3F" w14:textId="77777777" w:rsidR="00AA32BB" w:rsidRDefault="00AA32BB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01DC085" w14:textId="1275C495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5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has just graduated with a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chelor’s degree in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rsing (BSN). Which is the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 leas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ccurate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tate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bout her scope of practice?</w:t>
      </w:r>
    </w:p>
    <w:p w14:paraId="206F974B" w14:textId="77777777" w:rsidR="00B93214" w:rsidRPr="002A76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40BDE14" w14:textId="5A064D75" w:rsidR="00B93214" w:rsidRPr="002A76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imarily views the family as a client rather than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ntext.</w:t>
      </w:r>
    </w:p>
    <w:p w14:paraId="06538A33" w14:textId="417DC500" w:rsidR="00B93214" w:rsidRPr="002A76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s considered a nurse generalist.</w:t>
      </w:r>
    </w:p>
    <w:p w14:paraId="4DE96D6A" w14:textId="10FB7721" w:rsidR="00B93214" w:rsidRPr="002A76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ocuses on family interaction and reciprocity.</w:t>
      </w:r>
    </w:p>
    <w:p w14:paraId="0F175FC4" w14:textId="57A100C0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redominately conceptualizes the family as a unit of care.</w:t>
      </w:r>
    </w:p>
    <w:p w14:paraId="0EC19708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E3EDDD1" w14:textId="1EAD437D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7802E235" w14:textId="21ACF641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36FDDC7" w14:textId="759BDDAD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CD0754A" w14:textId="0F31E943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6. </w:t>
      </w:r>
      <w:r w:rsidRPr="007226D0">
        <w:rPr>
          <w:rFonts w:ascii="Times New Roman" w:eastAsia="Times New Roman" w:hAnsi="Times New Roman"/>
          <w:sz w:val="24"/>
          <w:szCs w:val="24"/>
        </w:rPr>
        <w:t>The Calgary Family Assessment Model (CFAM) is a multidimensional framework consisting of three major categories</w:t>
      </w:r>
      <w:r>
        <w:rPr>
          <w:rFonts w:ascii="Times New Roman" w:eastAsia="Times New Roman" w:hAnsi="Times New Roman"/>
          <w:sz w:val="24"/>
          <w:szCs w:val="24"/>
        </w:rPr>
        <w:t xml:space="preserve">. Which is </w:t>
      </w:r>
      <w:r w:rsidRPr="00451648">
        <w:rPr>
          <w:rFonts w:ascii="Times New Roman" w:eastAsia="Times New Roman" w:hAnsi="Times New Roman"/>
          <w:i/>
          <w:sz w:val="24"/>
          <w:szCs w:val="24"/>
        </w:rPr>
        <w:t>not</w:t>
      </w:r>
      <w:r>
        <w:rPr>
          <w:rFonts w:ascii="Times New Roman" w:eastAsia="Times New Roman" w:hAnsi="Times New Roman"/>
          <w:sz w:val="24"/>
          <w:szCs w:val="24"/>
        </w:rPr>
        <w:t xml:space="preserve"> one </w:t>
      </w:r>
      <w:r w:rsidR="00AA32BB">
        <w:rPr>
          <w:rFonts w:ascii="Times New Roman" w:eastAsia="Times New Roman" w:hAnsi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/>
          <w:sz w:val="24"/>
          <w:szCs w:val="24"/>
        </w:rPr>
        <w:t>these categories?</w:t>
      </w:r>
    </w:p>
    <w:p w14:paraId="443073F8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1DDD401" w14:textId="77777777" w:rsidR="00B93214" w:rsidRPr="007F3760" w:rsidRDefault="00B9321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evelopmental</w:t>
      </w:r>
    </w:p>
    <w:p w14:paraId="061AD4DA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unctional</w:t>
      </w:r>
    </w:p>
    <w:p w14:paraId="4E64624C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oundational</w:t>
      </w:r>
    </w:p>
    <w:p w14:paraId="7C1BD2CD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tructural</w:t>
      </w:r>
    </w:p>
    <w:p w14:paraId="5272F077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67CFAF1" w14:textId="73BB7654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79B77BFC" w14:textId="0F1C5BF9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E0128D0" w14:textId="1D8786BC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3B39D30" w14:textId="56A6AB0D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7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ased on what the nurse knows about </w:t>
      </w:r>
      <w:r w:rsidR="00AA32BB">
        <w:rPr>
          <w:rFonts w:ascii="Times New Roman" w:eastAsia="Times New Roman" w:hAnsi="Times New Roman"/>
          <w:sz w:val="24"/>
          <w:szCs w:val="24"/>
        </w:rPr>
        <w:t>t</w:t>
      </w:r>
      <w:r w:rsidRPr="007226D0">
        <w:rPr>
          <w:rFonts w:ascii="Times New Roman" w:eastAsia="Times New Roman" w:hAnsi="Times New Roman"/>
          <w:sz w:val="24"/>
          <w:szCs w:val="24"/>
        </w:rPr>
        <w:t>he Calgary Family Intervention Model (CFIM)</w:t>
      </w:r>
      <w:r>
        <w:rPr>
          <w:rFonts w:ascii="Times New Roman" w:eastAsia="Times New Roman" w:hAnsi="Times New Roman"/>
          <w:sz w:val="24"/>
          <w:szCs w:val="24"/>
        </w:rPr>
        <w:t>, which of these would be the best response to the family?</w:t>
      </w:r>
    </w:p>
    <w:p w14:paraId="1CA1DF4E" w14:textId="77777777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90074E7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Let’s let the client begin first.”</w:t>
      </w:r>
    </w:p>
    <w:p w14:paraId="719172EB" w14:textId="4F389EB4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B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I have much experience in handling family matters of this type.”</w:t>
      </w:r>
    </w:p>
    <w:p w14:paraId="73F299A1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That appears to be a great strength in this family.”</w:t>
      </w:r>
    </w:p>
    <w:p w14:paraId="3CFCA3DC" w14:textId="4513116E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This method is rooted in modernism.”</w:t>
      </w:r>
    </w:p>
    <w:p w14:paraId="4326F7D4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19D695C" w14:textId="23F807E4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7D538A32" w14:textId="08E98E3D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7C4BEC4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EDFA173" w14:textId="30CF46B6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8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client asks the nurse why the nurse uses the term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 intervention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yet the physician always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e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577F38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ter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diagnosi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Which is the best explanation of the difference?</w:t>
      </w:r>
    </w:p>
    <w:p w14:paraId="54418700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0E4FD1D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Interventions are interactional in nature. They occur in a relationship.”</w:t>
      </w:r>
    </w:p>
    <w:p w14:paraId="1BCF33E1" w14:textId="7F1B9512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B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</w:t>
      </w:r>
      <w:r w:rsidRPr="005973D7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Interven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a nursing term, whereas 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diagnosi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reserved for medicine.”</w:t>
      </w:r>
    </w:p>
    <w:p w14:paraId="7705F967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We are from different disciplines, so we use different vocabulary.”</w:t>
      </w:r>
    </w:p>
    <w:p w14:paraId="3B3DED3D" w14:textId="19876B0C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“They mean the same thing.”</w:t>
      </w:r>
    </w:p>
    <w:p w14:paraId="51C30AB6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5A61D31" w14:textId="4351D1B8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34E74D19" w14:textId="288575F9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30BACA6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0BAAECD" w14:textId="73F882BE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9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nurse decides to visit the family of a client with attention deficit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yperactivity disorder (ADHD). This intervention is most important for families with children with this diagnosis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for which reas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54D0CBAF" w14:textId="77777777" w:rsidR="00B93214" w:rsidRPr="007F3760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922D0EA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y are more prone to have cluttered and messy homes.</w:t>
      </w:r>
    </w:p>
    <w:p w14:paraId="77B580C3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y are more likely to abuse their children.</w:t>
      </w:r>
    </w:p>
    <w:p w14:paraId="0919BE4A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re is more interpersonal conflict in these homes.</w:t>
      </w:r>
    </w:p>
    <w:p w14:paraId="124F491B" w14:textId="2476D25B" w:rsidR="003748F9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re are more safety risks in these homes.</w:t>
      </w:r>
    </w:p>
    <w:p w14:paraId="661CC9BA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14F1349" w14:textId="3D61F5D5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7220BF9F" w14:textId="6D642F65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77B209D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1A3BB8D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0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is preparing to transition an elderly client to another level of care. Which is the 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leas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mportant priority?</w:t>
      </w:r>
    </w:p>
    <w:p w14:paraId="715EED81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1CA7389" w14:textId="7D70AA7F" w:rsidR="00B93214" w:rsidRPr="007F3760" w:rsidRDefault="00B9321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roviding timely communication to the family and caregiving team</w:t>
      </w:r>
    </w:p>
    <w:p w14:paraId="2EBF2A69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volving the client and caregiver in establishing goals</w:t>
      </w:r>
    </w:p>
    <w:p w14:paraId="76CAB73D" w14:textId="6649C83D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ducating the family about resources and levels of care</w:t>
      </w:r>
    </w:p>
    <w:p w14:paraId="59E488BC" w14:textId="3793C0F9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otifying the insurance company of the change</w:t>
      </w:r>
    </w:p>
    <w:p w14:paraId="2F5E6B97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00C7436" w14:textId="039E9FDD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77678C24" w14:textId="5A783D62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1D7BFA1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8D32E42" w14:textId="6754CB83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1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finds that more of her clients are asking for applications and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b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ites to promote health. What would be a barrier to the use of applications and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b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ites for most clients?</w:t>
      </w:r>
    </w:p>
    <w:p w14:paraId="38A2705F" w14:textId="77777777" w:rsidR="00B93214" w:rsidRPr="007F3760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ABDB08C" w14:textId="77777777" w:rsidR="00B93214" w:rsidRPr="007F3760" w:rsidRDefault="00B9321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lectronic accessibility</w:t>
      </w:r>
    </w:p>
    <w:p w14:paraId="6A2AC200" w14:textId="4AE442BA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B1721E">
        <w:rPr>
          <w:rFonts w:ascii="Times New Roman" w:eastAsia="Times New Roman" w:hAnsi="Times New Roman" w:cs="Times New Roman"/>
          <w:color w:val="222222"/>
          <w:sz w:val="24"/>
          <w:szCs w:val="24"/>
        </w:rPr>
        <w:t>Culture and literacy needs</w:t>
      </w:r>
    </w:p>
    <w:p w14:paraId="05615D5C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vailable at all times</w:t>
      </w:r>
    </w:p>
    <w:p w14:paraId="0347405B" w14:textId="222A9E40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eb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ite flexibility</w:t>
      </w:r>
    </w:p>
    <w:p w14:paraId="5F7CA3CC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0212A8D" w14:textId="5D6851E8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061B2187" w14:textId="59E1EF44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BA4D886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36A3BDD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2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nurse is bringing the family session to a close. What is the best way to determine when the next appointment should be scheduled?</w:t>
      </w:r>
    </w:p>
    <w:p w14:paraId="3D87628E" w14:textId="77777777" w:rsidR="00B93214" w:rsidRPr="007F3760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DDCB030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sk the family members how many meetings they believe it will take to resolve the problem.</w:t>
      </w:r>
    </w:p>
    <w:p w14:paraId="665FE9AB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chedule the next session and determine after each session how many more are needed.</w:t>
      </w:r>
    </w:p>
    <w:p w14:paraId="089422DC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insurance company will determine a reasonable amount.</w:t>
      </w:r>
    </w:p>
    <w:p w14:paraId="360A0E51" w14:textId="3B104299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ffer the same time on the same day of the week each week to develop a habit.</w:t>
      </w:r>
    </w:p>
    <w:p w14:paraId="3AD3FC56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780B15E" w14:textId="03F0A648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4227D5E6" w14:textId="0D45A5CF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3F6B417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F211BB8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13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is determining the need for a family intervention. Which would be the 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lowes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riority?</w:t>
      </w:r>
    </w:p>
    <w:p w14:paraId="74314100" w14:textId="77777777" w:rsidR="00B93214" w:rsidRPr="007F3760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0979111" w14:textId="77777777" w:rsidR="00B93214" w:rsidRPr="007F3760" w:rsidRDefault="00B9321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child being bullied on social media</w:t>
      </w:r>
    </w:p>
    <w:p w14:paraId="71A4FA96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 elderly client receiving a terminal diagnosis</w:t>
      </w:r>
    </w:p>
    <w:p w14:paraId="612E3C49" w14:textId="77777777" w:rsidR="00B93214" w:rsidRPr="007F3760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birth of a child</w:t>
      </w:r>
    </w:p>
    <w:p w14:paraId="45CB96A9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child making the soccer team</w:t>
      </w:r>
    </w:p>
    <w:p w14:paraId="2E5F9894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A80356E" w14:textId="12776DBA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0AB92754" w14:textId="7C26822D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C5CEF2E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38E9740" w14:textId="79D7B188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4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is surprised that the family does not want an intervention. Which would be an 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unusual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ason for a family not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ant an intervention?</w:t>
      </w:r>
    </w:p>
    <w:p w14:paraId="004D475F" w14:textId="77777777" w:rsidR="00B93214" w:rsidRPr="00BD3E7A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FB7C82D" w14:textId="31876159" w:rsidR="00B93214" w:rsidRPr="00BD3E7A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nurse works for the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tate department of social services.</w:t>
      </w:r>
    </w:p>
    <w:p w14:paraId="388736D3" w14:textId="31AE5E56" w:rsidR="00B93214" w:rsidRPr="00BD3E7A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nurse once dated a member of the family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364F01AA" w14:textId="62C2B952" w:rsidR="00B93214" w:rsidRPr="00BD3E7A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works at the hospital where one of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amily member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s being admitted.</w:t>
      </w:r>
    </w:p>
    <w:p w14:paraId="0FFF9567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client is moving to another state.</w:t>
      </w:r>
    </w:p>
    <w:p w14:paraId="5B133E33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D35F0A5" w14:textId="2E16F260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415D0A9E" w14:textId="296D1CA7" w:rsidR="00B93214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9F0F08F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95DDF47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5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nurse is reviewing charts to determine which family needs a family intervention. Which would be the</w:t>
      </w:r>
      <w:r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 leas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ppropriate?</w:t>
      </w:r>
    </w:p>
    <w:p w14:paraId="214B9D55" w14:textId="77777777" w:rsidR="00B93214" w:rsidRPr="00BD3E7A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CDF8724" w14:textId="3DEDE80F" w:rsidR="00B93214" w:rsidRPr="00BD3E7A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family member dies after a long, terminal disease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65051EF" w14:textId="77777777" w:rsidR="00B93214" w:rsidRPr="00BD3E7A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 adolescent strives to make the cheerleading team </w:t>
      </w:r>
      <w:r w:rsidRPr="00577F38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lease her sick mother.</w:t>
      </w:r>
    </w:p>
    <w:p w14:paraId="6264205A" w14:textId="77777777" w:rsidR="00B93214" w:rsidRPr="00BD3E7A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child begins doing poorly in school.</w:t>
      </w:r>
    </w:p>
    <w:p w14:paraId="363A176E" w14:textId="77777777" w:rsidR="00B93214" w:rsidRDefault="00B93214" w:rsidP="00B9321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young adult returns home after a long stay in a drug rehabilitation facility.</w:t>
      </w:r>
    </w:p>
    <w:p w14:paraId="6DA19EAA" w14:textId="77777777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4C8CB0A" w14:textId="562DD60C" w:rsidR="00B93214" w:rsidRPr="00F0012D" w:rsidRDefault="00B93214" w:rsidP="00B932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wer:</w:t>
      </w:r>
    </w:p>
    <w:p w14:paraId="32609325" w14:textId="77777777" w:rsidR="00B93214" w:rsidRDefault="00B93214" w:rsidP="00C872B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9D7DB79" w14:textId="77777777" w:rsidR="000E271D" w:rsidRPr="00F0012D" w:rsidRDefault="000E271D" w:rsidP="00C872B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476729D" w14:textId="77777777" w:rsidR="00B93214" w:rsidRDefault="00B93214">
      <w:pP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222222"/>
          <w:sz w:val="24"/>
          <w:szCs w:val="24"/>
        </w:rPr>
        <w:br w:type="page"/>
      </w:r>
    </w:p>
    <w:p w14:paraId="0B65CE9E" w14:textId="6E3666F6" w:rsidR="00461701" w:rsidRPr="007226D0" w:rsidRDefault="00461701" w:rsidP="003748F9">
      <w:pPr>
        <w:pStyle w:val="CT"/>
        <w:spacing w:line="480" w:lineRule="auto"/>
        <w:jc w:val="left"/>
        <w:outlineLvl w:val="0"/>
        <w:rPr>
          <w:rFonts w:ascii="Times New Roman" w:eastAsia="Times New Roman" w:hAnsi="Times New Roman"/>
          <w:b/>
          <w:color w:val="auto"/>
          <w:sz w:val="24"/>
          <w:szCs w:val="24"/>
        </w:rPr>
      </w:pPr>
      <w:r w:rsidRPr="61665374">
        <w:rPr>
          <w:rFonts w:ascii="Times New Roman" w:eastAsia="Times New Roman" w:hAnsi="Times New Roman"/>
          <w:b/>
          <w:bCs/>
          <w:color w:val="222222"/>
          <w:sz w:val="24"/>
          <w:szCs w:val="24"/>
        </w:rPr>
        <w:lastRenderedPageBreak/>
        <w:t xml:space="preserve">Chapter </w:t>
      </w:r>
      <w:r>
        <w:rPr>
          <w:rFonts w:ascii="Times New Roman" w:eastAsia="Times New Roman" w:hAnsi="Times New Roman"/>
          <w:b/>
          <w:bCs/>
          <w:color w:val="222222"/>
          <w:sz w:val="24"/>
          <w:szCs w:val="24"/>
        </w:rPr>
        <w:t>1:</w:t>
      </w:r>
      <w:r w:rsidRPr="001E1329">
        <w:rPr>
          <w:rFonts w:ascii="Times New Roman" w:eastAsia="Times New Roman" w:hAnsi="Times New Roman"/>
          <w:b/>
          <w:color w:val="auto"/>
          <w:sz w:val="24"/>
          <w:szCs w:val="24"/>
        </w:rPr>
        <w:t xml:space="preserve"> </w:t>
      </w:r>
      <w:r w:rsidRPr="007226D0">
        <w:rPr>
          <w:rFonts w:ascii="Times New Roman" w:eastAsia="Times New Roman" w:hAnsi="Times New Roman"/>
          <w:b/>
          <w:color w:val="auto"/>
          <w:sz w:val="24"/>
          <w:szCs w:val="24"/>
        </w:rPr>
        <w:t>Family Assessment and Intervention: An Overview</w:t>
      </w:r>
      <w:r>
        <w:rPr>
          <w:rFonts w:ascii="Times New Roman" w:eastAsia="Times New Roman" w:hAnsi="Times New Roman"/>
          <w:b/>
          <w:color w:val="auto"/>
          <w:sz w:val="24"/>
          <w:szCs w:val="24"/>
        </w:rPr>
        <w:t xml:space="preserve"> – Answers and Rationales</w:t>
      </w:r>
    </w:p>
    <w:p w14:paraId="7C54DB72" w14:textId="4F23DF3C" w:rsidR="0039512E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.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>The nurse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including the family of a 32-year</w:t>
      </w:r>
      <w:r w:rsidR="00591A8C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ld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in her interview. What is the rationale for including the family of this adult in the interview?</w:t>
      </w:r>
    </w:p>
    <w:p w14:paraId="5DAB6C7B" w14:textId="77777777" w:rsidR="00F0012D" w:rsidRPr="00F0012D" w:rsidRDefault="00F0012D" w:rsidP="00F0012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6B45D9D" w14:textId="0757B778" w:rsidR="003748F9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ll become debilitated and need the family to provide care.</w:t>
      </w:r>
    </w:p>
    <w:p w14:paraId="3CBC0844" w14:textId="3594967F" w:rsidR="00F0012D" w:rsidRPr="00F0012D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’s illness impacts the entire family.</w:t>
      </w:r>
    </w:p>
    <w:p w14:paraId="2D186D0D" w14:textId="205E62AD" w:rsidR="00F0012D" w:rsidRPr="00F0012D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amily will need to support 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he heals.</w:t>
      </w:r>
    </w:p>
    <w:p w14:paraId="50780A7B" w14:textId="11768E3B" w:rsidR="003748F9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amily has information the nurse practitioner needs about 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02EB378F" w14:textId="77777777" w:rsidR="00F0012D" w:rsidRPr="00F0012D" w:rsidRDefault="00F0012D" w:rsidP="00F0012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A17719C" w14:textId="1C74EA5A" w:rsidR="0039512E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B</w:t>
      </w:r>
    </w:p>
    <w:p w14:paraId="1561DEF8" w14:textId="3ACC61A6" w:rsidR="0039512E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</w:p>
    <w:p w14:paraId="6E7BEAA2" w14:textId="0C3B39CA" w:rsidR="0039512E" w:rsidRPr="00F0012D" w:rsidRDefault="003748F9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39512E" w:rsidRPr="00F0012D" w14:paraId="40558857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4A9CD" w14:textId="5724B161" w:rsidR="0039512E" w:rsidRPr="00F0012D" w:rsidRDefault="003748F9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7B9AA" w14:textId="77777777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39512E" w:rsidRPr="00F0012D" w14:paraId="20468D0C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49F47" w14:textId="77777777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8D75C" w14:textId="6C365E39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incorrect. There is no evidence that the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will become debilitated. </w:t>
            </w:r>
          </w:p>
        </w:tc>
      </w:tr>
      <w:tr w:rsidR="0039512E" w:rsidRPr="00F0012D" w14:paraId="0327C23F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90CB5" w14:textId="77777777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C84E6" w14:textId="7CC9B2C7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correct. When a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s ill, the entire family is impacted and should be considered in the assessment and intervention.</w:t>
            </w:r>
          </w:p>
        </w:tc>
      </w:tr>
      <w:tr w:rsidR="0039512E" w:rsidRPr="00F0012D" w14:paraId="535CC838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643BF" w14:textId="77777777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E4EE3" w14:textId="60DC8915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incorrect. There is no evidence that the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will need support from the family.</w:t>
            </w:r>
          </w:p>
        </w:tc>
      </w:tr>
      <w:tr w:rsidR="0039512E" w:rsidRPr="00F0012D" w14:paraId="180A23FA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050BB" w14:textId="77777777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C67D3" w14:textId="35B5BC84" w:rsidR="0039512E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incorrect.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lthough 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family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members 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may have information about the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, this is not the primary reason for including them in the interview. </w:t>
            </w:r>
          </w:p>
        </w:tc>
      </w:tr>
    </w:tbl>
    <w:p w14:paraId="5BF87D8F" w14:textId="77777777" w:rsidR="003748F9" w:rsidRDefault="003748F9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A05A809" w14:textId="690F3A6D" w:rsidR="00F0012D" w:rsidRDefault="61665374" w:rsidP="001E1329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2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is explaining </w:t>
      </w:r>
      <w:r w:rsidR="001D6B3F">
        <w:rPr>
          <w:rFonts w:ascii="Times New Roman" w:eastAsia="Times New Roman" w:hAnsi="Times New Roman" w:cs="Times New Roman"/>
          <w:color w:val="222222"/>
          <w:sz w:val="24"/>
          <w:szCs w:val="24"/>
        </w:rPr>
        <w:t>the focus of family nursing assessment and intervention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family members.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he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xplains that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ich are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interacting parts of reciprocity?</w:t>
      </w:r>
    </w:p>
    <w:p w14:paraId="019CB258" w14:textId="77777777" w:rsidR="00591A8C" w:rsidRPr="00F0012D" w:rsidRDefault="00591A8C" w:rsidP="001E1329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69933EF" w14:textId="0C257660" w:rsidR="00F0012D" w:rsidRPr="00F0012D" w:rsidRDefault="61665374" w:rsidP="003748F9">
      <w:pPr>
        <w:shd w:val="clear" w:color="auto" w:fill="FFFFFF" w:themeFill="background1"/>
        <w:tabs>
          <w:tab w:val="left" w:pos="940"/>
        </w:tabs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Parents, children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health</w:t>
      </w:r>
      <w:r w:rsidR="00577F3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care providers</w:t>
      </w:r>
    </w:p>
    <w:p w14:paraId="2A3046CF" w14:textId="3681BD94" w:rsidR="00F0012D" w:rsidRPr="00F0012D" w:rsidRDefault="61665374" w:rsidP="61665374">
      <w:pPr>
        <w:shd w:val="clear" w:color="auto" w:fill="FFFFFF" w:themeFill="background1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urses, physicians, and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</w:p>
    <w:p w14:paraId="204A3A74" w14:textId="2A52AFEF" w:rsidR="00F0012D" w:rsidRPr="00F0012D" w:rsidRDefault="61665374" w:rsidP="61665374">
      <w:pPr>
        <w:shd w:val="clear" w:color="auto" w:fill="FFFFFF" w:themeFill="background1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Health</w:t>
      </w:r>
      <w:r w:rsidR="000A70D0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llness, and family</w:t>
      </w:r>
    </w:p>
    <w:p w14:paraId="26AAFA92" w14:textId="77335160" w:rsidR="008A6193" w:rsidRDefault="00F0012D" w:rsidP="61665374">
      <w:pPr>
        <w:shd w:val="clear" w:color="auto" w:fill="FFFFFF" w:themeFill="background1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>Men, women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children</w:t>
      </w:r>
      <w:r w:rsidR="00B63CE5" w:rsidRPr="00F0012D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14:paraId="5A39BBE3" w14:textId="77777777" w:rsidR="00F0012D" w:rsidRPr="00F0012D" w:rsidRDefault="00F0012D" w:rsidP="00F0012D">
      <w:pPr>
        <w:shd w:val="clear" w:color="auto" w:fill="FFFFFF"/>
        <w:tabs>
          <w:tab w:val="left" w:pos="94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941DFDC" w14:textId="4BEDED01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ANS:</w:t>
      </w:r>
      <w:r w:rsidR="007700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</w:t>
      </w:r>
    </w:p>
    <w:p w14:paraId="0311F5E6" w14:textId="012E3B64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Page: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2</w:t>
      </w:r>
    </w:p>
    <w:p w14:paraId="09AF38FC" w14:textId="08414DA7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49A99A72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A318D" w14:textId="4C4CC247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D6CFA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61FAB291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7435CC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C6CD2" w14:textId="37C609FE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incorrect. Parents, children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and health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-</w:t>
            </w:r>
            <w:r w:rsidR="007700E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care providers may interact but are not considered 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e interacting parts of reciprocity.</w:t>
            </w:r>
          </w:p>
        </w:tc>
      </w:tr>
      <w:tr w:rsidR="008A6193" w:rsidRPr="00F0012D" w14:paraId="398A6FFB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3246AF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3EFA2" w14:textId="437A13D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lthough 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nurses, physicians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and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 should interact, they are not considered the interacting parts of reciprocity.</w:t>
            </w:r>
          </w:p>
        </w:tc>
      </w:tr>
      <w:tr w:rsidR="008A6193" w:rsidRPr="00F0012D" w14:paraId="46AFDAE8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0C3F2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480E4" w14:textId="201D47EC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The interacting parts of reciprocity are the family and its interaction with health and illness. </w:t>
            </w:r>
          </w:p>
        </w:tc>
      </w:tr>
      <w:tr w:rsidR="008A6193" w:rsidRPr="00F0012D" w14:paraId="57BA2589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34DB1F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C359DB" w14:textId="53A0792E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Men, women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and children interact as a family, but they are not relating </w:t>
            </w:r>
            <w:r w:rsidR="00A16CBF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with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health and illness. </w:t>
            </w:r>
          </w:p>
        </w:tc>
      </w:tr>
    </w:tbl>
    <w:p w14:paraId="41C8F396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C09D602" w14:textId="6E3635BB" w:rsidR="00CB6565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3. 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ing instructor is explaining family systems nursing. Which of these theories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s </w:t>
      </w:r>
      <w:r w:rsidR="00A16CBF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not 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synthesized into family systems nursing?</w:t>
      </w:r>
    </w:p>
    <w:p w14:paraId="7E071EF6" w14:textId="77777777" w:rsidR="003748F9" w:rsidRDefault="003748F9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53700E6" w14:textId="09F17F63" w:rsidR="001E1329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591A8C">
        <w:rPr>
          <w:rFonts w:ascii="Times New Roman" w:hAnsi="Times New Roman"/>
          <w:szCs w:val="24"/>
        </w:rPr>
        <w:t>C</w:t>
      </w:r>
      <w:r w:rsidR="00A16CBF" w:rsidRPr="004D5726">
        <w:rPr>
          <w:rFonts w:ascii="Times New Roman" w:hAnsi="Times New Roman"/>
          <w:szCs w:val="24"/>
        </w:rPr>
        <w:t>ybernetics</w:t>
      </w:r>
    </w:p>
    <w:p w14:paraId="63AB7401" w14:textId="6677E9D7" w:rsidR="00CB6565" w:rsidRPr="00CB6565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591A8C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hange</w:t>
      </w:r>
    </w:p>
    <w:p w14:paraId="18DF4019" w14:textId="7F019F68" w:rsidR="00CB6565" w:rsidRPr="00CB6565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591A8C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amily therapy</w:t>
      </w:r>
    </w:p>
    <w:p w14:paraId="5AAE4269" w14:textId="3FAEBE09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591A8C"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nformatics</w:t>
      </w:r>
    </w:p>
    <w:p w14:paraId="72A3D3EC" w14:textId="77777777" w:rsidR="00CB6565" w:rsidRPr="00F0012D" w:rsidRDefault="00CB6565" w:rsidP="00CB65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8B759A3" w14:textId="7F239B4F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D</w:t>
      </w:r>
    </w:p>
    <w:p w14:paraId="26D80F1B" w14:textId="23BC3A43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</w:p>
    <w:p w14:paraId="0DA70637" w14:textId="71106370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722DD832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24170" w14:textId="1CC3C55D" w:rsidR="008A6193" w:rsidRPr="00F0012D" w:rsidRDefault="003748F9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A7DE2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2B5A59A4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5A8CE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B95D7" w14:textId="54FEC206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Cybernetics theory is synthesized into family systems nursing.</w:t>
            </w:r>
          </w:p>
        </w:tc>
      </w:tr>
      <w:tr w:rsidR="008A6193" w:rsidRPr="00F0012D" w14:paraId="35749761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83491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63245" w14:textId="6C821223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Change theory is synthesized into family systems nursing.</w:t>
            </w:r>
          </w:p>
        </w:tc>
      </w:tr>
      <w:tr w:rsidR="008A6193" w:rsidRPr="00F0012D" w14:paraId="553EF0E2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3734D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FAFFA" w14:textId="1EA864D6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Family therapy theor</w:t>
            </w:r>
            <w:r w:rsidR="00591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y 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is synthesized into family systems nursing.</w:t>
            </w:r>
          </w:p>
        </w:tc>
      </w:tr>
      <w:tr w:rsidR="008A6193" w:rsidRPr="00F0012D" w14:paraId="30BD30F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C092E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57C4B" w14:textId="3E17AAA0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16CBF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Informatics theory is not synthesized into family systems nursing.</w:t>
            </w:r>
          </w:p>
        </w:tc>
      </w:tr>
    </w:tbl>
    <w:p w14:paraId="0D0B940D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BEBDFAE" w14:textId="35A12AC1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4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N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urse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llaborate with many professionals to care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r their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. Which professional would be most concerned with the emotional ties within the family?</w:t>
      </w:r>
    </w:p>
    <w:p w14:paraId="0E27B00A" w14:textId="77777777" w:rsidR="00A7365B" w:rsidRPr="00A7365B" w:rsidRDefault="00A7365B" w:rsidP="00A736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72103D0" w14:textId="5D69BAE8" w:rsidR="00A7365B" w:rsidRPr="00A7365B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A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 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economist</w:t>
      </w:r>
    </w:p>
    <w:p w14:paraId="3E812151" w14:textId="4B297203" w:rsidR="00A7365B" w:rsidRPr="00A7365B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B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sociologist</w:t>
      </w:r>
    </w:p>
    <w:p w14:paraId="7699DF2F" w14:textId="08DE4CDA" w:rsidR="00A7365B" w:rsidRPr="00A7365B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C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psychologist</w:t>
      </w:r>
    </w:p>
    <w:p w14:paraId="0579529D" w14:textId="7F5DE89A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 w:rsidR="00A16CBF">
        <w:rPr>
          <w:rFonts w:ascii="Times New Roman" w:eastAsia="Times New Roman" w:hAnsi="Times New Roman" w:cs="Times New Roman"/>
          <w:color w:val="222222"/>
          <w:sz w:val="24"/>
          <w:szCs w:val="24"/>
        </w:rPr>
        <w:t>psychiatrist</w:t>
      </w:r>
    </w:p>
    <w:p w14:paraId="60061E4C" w14:textId="77777777" w:rsidR="00A7365B" w:rsidRPr="00F0012D" w:rsidRDefault="00A7365B" w:rsidP="00A736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FB10CA8" w14:textId="0C53B763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ANS: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</w:t>
      </w:r>
    </w:p>
    <w:p w14:paraId="4A059E7A" w14:textId="20687BF5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</w:p>
    <w:p w14:paraId="4B8484D5" w14:textId="50B1509C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6A3C2E74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F56C0" w14:textId="3D6E4378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53C26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5371A44C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98784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DB879" w14:textId="2751E302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</w:t>
            </w:r>
            <w:r w:rsidR="000A70D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.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n 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economist would be concerned with how the family works together to meet material needs. </w:t>
            </w:r>
          </w:p>
        </w:tc>
      </w:tr>
      <w:tr w:rsidR="008A6193" w:rsidRPr="00F0012D" w14:paraId="076F0C2A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CDA21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06D9C" w14:textId="122AC3F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 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sociologist would be concerned with how the family relates with </w:t>
            </w:r>
            <w:r w:rsidR="00F83829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society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</w:tr>
      <w:tr w:rsidR="008A6193" w:rsidRPr="00F0012D" w14:paraId="70A8AB05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B603B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BDD75" w14:textId="30933085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 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sychologist would be most concerned with the emotional ties within the family.</w:t>
            </w:r>
          </w:p>
        </w:tc>
      </w:tr>
      <w:tr w:rsidR="008A6193" w:rsidRPr="00F0012D" w14:paraId="0046562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FA7EF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15E24" w14:textId="71B4C7D0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incorrect.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 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sychiatrist would be most concerned with medication management.</w:t>
            </w:r>
          </w:p>
        </w:tc>
      </w:tr>
    </w:tbl>
    <w:p w14:paraId="44EAFD9C" w14:textId="77777777" w:rsidR="002A7614" w:rsidRDefault="002A7614" w:rsidP="002A76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253D61B" w14:textId="3D8784FD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5.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urse 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s just graduated with a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b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chelor’s degree in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n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>ursing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BSN)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Which is the </w:t>
      </w:r>
      <w:r w:rsidR="00F83829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least 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>accurate about her scope of practice?</w:t>
      </w:r>
    </w:p>
    <w:p w14:paraId="4B94D5A5" w14:textId="77777777" w:rsidR="002A7614" w:rsidRPr="002A7614" w:rsidRDefault="002A7614" w:rsidP="002A76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BDB1B02" w14:textId="5F751AC1" w:rsidR="002A7614" w:rsidRPr="002A7614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e 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imarily views the family as a client rather than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>context.</w:t>
      </w:r>
    </w:p>
    <w:p w14:paraId="04CE1BED" w14:textId="2A90449E" w:rsidR="002A7614" w:rsidRPr="002A7614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She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considered a nurse generalist.</w:t>
      </w:r>
    </w:p>
    <w:p w14:paraId="2E7E0DCA" w14:textId="7BA52774" w:rsidR="002A7614" w:rsidRPr="002A7614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She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cuses on family interaction and reciprocity.</w:t>
      </w:r>
    </w:p>
    <w:p w14:paraId="6B401351" w14:textId="09E786FA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She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C97F2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edominately 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>conceptualizes the family as a unit of care.</w:t>
      </w:r>
    </w:p>
    <w:p w14:paraId="3DEEC669" w14:textId="77777777" w:rsidR="002A7614" w:rsidRPr="00F0012D" w:rsidRDefault="002A7614" w:rsidP="002A76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99D5506" w14:textId="07319182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F83829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</w:p>
    <w:p w14:paraId="6A102E4B" w14:textId="3707D9F2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E951E6">
        <w:rPr>
          <w:rFonts w:ascii="Times New Roman" w:eastAsia="Times New Roman" w:hAnsi="Times New Roman" w:cs="Times New Roman"/>
          <w:color w:val="222222"/>
          <w:sz w:val="24"/>
          <w:szCs w:val="24"/>
        </w:rPr>
        <w:t>6</w:t>
      </w:r>
    </w:p>
    <w:p w14:paraId="649CC1FA" w14:textId="1231E5C9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44464688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F996B" w14:textId="1F491601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86C4A3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558B8C16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5BBAB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10159" w14:textId="3B6C1615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Nurses with a BSN usually view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the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family as a context, rather than a client.</w:t>
            </w:r>
          </w:p>
        </w:tc>
      </w:tr>
      <w:tr w:rsidR="008A6193" w:rsidRPr="00F0012D" w14:paraId="67D021EA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F89C1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239D2" w14:textId="51DDF0DD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Nurses with a BSN are considered nurse generalist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</w:tr>
      <w:tr w:rsidR="008A6193" w:rsidRPr="00F0012D" w14:paraId="1736327C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9940FE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181A3" w14:textId="4DD8CA4B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Higher-level nurses with BSNs focus on family interaction and reciprocity. </w:t>
            </w:r>
          </w:p>
        </w:tc>
      </w:tr>
      <w:tr w:rsidR="008A6193" w:rsidRPr="00F0012D" w14:paraId="3541B39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CC245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51ED8" w14:textId="734BED6F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</w:t>
            </w:r>
            <w:r w:rsidR="00C97F2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Nurses at the graduate level, rather than those with a BSN, </w:t>
            </w:r>
            <w:r w:rsidR="00F8382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conceptualize the family as a unit of care. </w:t>
            </w:r>
          </w:p>
        </w:tc>
      </w:tr>
    </w:tbl>
    <w:p w14:paraId="3656B9AB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5FB0818" w14:textId="32910ADF" w:rsidR="007F3760" w:rsidRDefault="61665374" w:rsidP="001E1329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6. </w:t>
      </w:r>
      <w:r w:rsidR="00F83829" w:rsidRPr="007226D0">
        <w:rPr>
          <w:rFonts w:ascii="Times New Roman" w:eastAsia="Times New Roman" w:hAnsi="Times New Roman"/>
          <w:sz w:val="24"/>
          <w:szCs w:val="24"/>
        </w:rPr>
        <w:t>The Calgary Family Assessment Model (CFAM) is a multidimensional framework consisting of three major categories</w:t>
      </w:r>
      <w:r w:rsidR="00B10F4A">
        <w:rPr>
          <w:rFonts w:ascii="Times New Roman" w:eastAsia="Times New Roman" w:hAnsi="Times New Roman"/>
          <w:sz w:val="24"/>
          <w:szCs w:val="24"/>
        </w:rPr>
        <w:t xml:space="preserve">. Which is </w:t>
      </w:r>
      <w:r w:rsidR="00B10F4A" w:rsidRPr="00451648">
        <w:rPr>
          <w:rFonts w:ascii="Times New Roman" w:eastAsia="Times New Roman" w:hAnsi="Times New Roman"/>
          <w:i/>
          <w:sz w:val="24"/>
          <w:szCs w:val="24"/>
        </w:rPr>
        <w:t>not</w:t>
      </w:r>
      <w:r w:rsidR="00B10F4A">
        <w:rPr>
          <w:rFonts w:ascii="Times New Roman" w:eastAsia="Times New Roman" w:hAnsi="Times New Roman"/>
          <w:sz w:val="24"/>
          <w:szCs w:val="24"/>
        </w:rPr>
        <w:t xml:space="preserve"> one</w:t>
      </w:r>
      <w:r w:rsidR="00AA32BB">
        <w:rPr>
          <w:rFonts w:ascii="Times New Roman" w:eastAsia="Times New Roman" w:hAnsi="Times New Roman"/>
          <w:sz w:val="24"/>
          <w:szCs w:val="24"/>
        </w:rPr>
        <w:t xml:space="preserve"> of</w:t>
      </w:r>
      <w:r w:rsidR="00B10F4A">
        <w:rPr>
          <w:rFonts w:ascii="Times New Roman" w:eastAsia="Times New Roman" w:hAnsi="Times New Roman"/>
          <w:sz w:val="24"/>
          <w:szCs w:val="24"/>
        </w:rPr>
        <w:t xml:space="preserve"> these categories?</w:t>
      </w:r>
    </w:p>
    <w:p w14:paraId="3E9EA8CC" w14:textId="77777777" w:rsidR="00C97F2D" w:rsidRPr="007F3760" w:rsidRDefault="00C97F2D" w:rsidP="001E1329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50DCDC7" w14:textId="7480BC41" w:rsidR="007F3760" w:rsidRPr="007F3760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Developmental</w:t>
      </w:r>
    </w:p>
    <w:p w14:paraId="6DCA228A" w14:textId="0A868849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Functional</w:t>
      </w:r>
    </w:p>
    <w:p w14:paraId="097BF84F" w14:textId="36AC9D5F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Foundational</w:t>
      </w:r>
    </w:p>
    <w:p w14:paraId="6BF6502F" w14:textId="5BC24DAF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Structural</w:t>
      </w:r>
    </w:p>
    <w:p w14:paraId="049F31CB" w14:textId="77777777" w:rsidR="007F3760" w:rsidRPr="00F0012D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F76498F" w14:textId="23B11D36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</w:p>
    <w:p w14:paraId="60E37648" w14:textId="6CD432E3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6</w:t>
      </w:r>
    </w:p>
    <w:p w14:paraId="5E3886A4" w14:textId="4A6E3995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1D97B250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CEB114" w14:textId="01A3E72B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55197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08710AD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C47E0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9904F" w14:textId="0EDA343A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Developmental is one of the categories of </w:t>
            </w:r>
            <w:r w:rsidR="00B10F4A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the CFAM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</w:tr>
      <w:tr w:rsidR="008A6193" w:rsidRPr="00F0012D" w14:paraId="6990679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CB439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440AE" w14:textId="126C6C14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Functional is one of the categories of </w:t>
            </w:r>
            <w:r w:rsidR="00B10F4A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the CFAM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</w:tr>
      <w:tr w:rsidR="008A6193" w:rsidRPr="00F0012D" w14:paraId="3CC7D055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01229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8C968" w14:textId="5CA3B03A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Foundational is not one of the categories of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FAM.</w:t>
            </w:r>
          </w:p>
        </w:tc>
      </w:tr>
      <w:tr w:rsidR="008A6193" w:rsidRPr="00F0012D" w14:paraId="1E44ADD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C207F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4CFEE" w14:textId="0D401F9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Structural is one of the categories of the CFAM.</w:t>
            </w:r>
          </w:p>
        </w:tc>
      </w:tr>
    </w:tbl>
    <w:p w14:paraId="53128261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396B53F" w14:textId="07E80E87" w:rsidR="008A6193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7.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ased on what the nurse knows about </w:t>
      </w:r>
      <w:r w:rsidR="00AA32BB">
        <w:rPr>
          <w:rFonts w:ascii="Times New Roman" w:eastAsia="Times New Roman" w:hAnsi="Times New Roman"/>
          <w:sz w:val="24"/>
          <w:szCs w:val="24"/>
        </w:rPr>
        <w:t>t</w:t>
      </w:r>
      <w:r w:rsidR="00B10F4A" w:rsidRPr="007226D0">
        <w:rPr>
          <w:rFonts w:ascii="Times New Roman" w:eastAsia="Times New Roman" w:hAnsi="Times New Roman"/>
          <w:sz w:val="24"/>
          <w:szCs w:val="24"/>
        </w:rPr>
        <w:t>he Calgary Family Intervention Model (CFIM)</w:t>
      </w:r>
      <w:r w:rsidR="00B10F4A">
        <w:rPr>
          <w:rFonts w:ascii="Times New Roman" w:eastAsia="Times New Roman" w:hAnsi="Times New Roman"/>
          <w:sz w:val="24"/>
          <w:szCs w:val="24"/>
        </w:rPr>
        <w:t>, which of these would be the best response to the family?</w:t>
      </w:r>
    </w:p>
    <w:p w14:paraId="62486C05" w14:textId="77777777" w:rsidR="007F3760" w:rsidRDefault="007F3760" w:rsidP="008A619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1A6491D" w14:textId="60DF8BA5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“Let’s let 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egin first.”</w:t>
      </w:r>
    </w:p>
    <w:p w14:paraId="49C4F20A" w14:textId="52CC014D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B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“I have much experience in handling family matters of this type.”</w:t>
      </w:r>
    </w:p>
    <w:p w14:paraId="4E9FA419" w14:textId="16640CE7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“That appears to be a great strength in this family.”</w:t>
      </w:r>
    </w:p>
    <w:p w14:paraId="7FFF3E17" w14:textId="6EEBC582" w:rsidR="001E1329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“Th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>is method is rooted in modernism.”</w:t>
      </w:r>
    </w:p>
    <w:p w14:paraId="11218FB3" w14:textId="77777777" w:rsidR="001E1329" w:rsidRDefault="001E1329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524A6EE" w14:textId="174FCA2B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</w:p>
    <w:p w14:paraId="3EBB4E8E" w14:textId="302B5D57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B10F4A">
        <w:rPr>
          <w:rFonts w:ascii="Times New Roman" w:eastAsia="Times New Roman" w:hAnsi="Times New Roman" w:cs="Times New Roman"/>
          <w:color w:val="222222"/>
          <w:sz w:val="24"/>
          <w:szCs w:val="24"/>
        </w:rPr>
        <w:t>9</w:t>
      </w:r>
    </w:p>
    <w:p w14:paraId="0D8BF348" w14:textId="66050755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326A76D3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DB29A5" w14:textId="69F73280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05E59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4BA0D75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84FA7A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FC5BF" w14:textId="3AA785DA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CFIM i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r w:rsidR="00B10F4A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nonhierarchal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 so the entire family contributes equally.</w:t>
            </w:r>
          </w:p>
        </w:tc>
      </w:tr>
      <w:tr w:rsidR="008A6193" w:rsidRPr="00F0012D" w14:paraId="5201792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FE772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lastRenderedPageBreak/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AFF1E" w14:textId="458B9FF0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CFIM assumes that the family is the expert on the family system. </w:t>
            </w:r>
          </w:p>
        </w:tc>
      </w:tr>
      <w:tr w:rsidR="008A6193" w:rsidRPr="00F0012D" w14:paraId="6635DC04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DAE54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C530E" w14:textId="27C846DB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The CFIM is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 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trength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-based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model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</w:tr>
      <w:tr w:rsidR="008A6193" w:rsidRPr="00F0012D" w14:paraId="6F00144B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08C23D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0E5EC" w14:textId="47C6D19D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0F4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CFIM 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is rooted in </w:t>
            </w:r>
            <w:r w:rsidR="00D62194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postmodernism,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or an emphasis on subjectivity.</w:t>
            </w:r>
          </w:p>
        </w:tc>
      </w:tr>
    </w:tbl>
    <w:p w14:paraId="4B99056E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299C43A" w14:textId="2B505FE7" w:rsidR="007F3760" w:rsidRDefault="61665374" w:rsidP="0092091C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8.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ks the nurse why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>the nurse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uses the term </w:t>
      </w:r>
      <w:r w:rsidR="00D62194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intervention,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yet the physician always us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es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</w:t>
      </w:r>
      <w:r w:rsidR="00D62194" w:rsidRPr="00577F38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term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62194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diagnosis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>. Which is the best explanation of the difference?</w:t>
      </w:r>
    </w:p>
    <w:p w14:paraId="0DE0C091" w14:textId="77777777" w:rsidR="00C97F2D" w:rsidRPr="007F3760" w:rsidRDefault="00C97F2D" w:rsidP="0092091C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F7A89CD" w14:textId="6B2E7B01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>“Interventions are interactional in nature. They occur in a relationship.”</w:t>
      </w:r>
    </w:p>
    <w:p w14:paraId="1D7B95B0" w14:textId="4007D962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B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>“</w:t>
      </w:r>
      <w:r w:rsidR="00D62194" w:rsidRPr="005973D7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Interventio</w:t>
      </w:r>
      <w:r w:rsidR="00930E7D" w:rsidRPr="005973D7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n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a nursing term, whereas </w:t>
      </w:r>
      <w:r w:rsidR="00D62194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diagnosis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reserved for medicine.”</w:t>
      </w:r>
    </w:p>
    <w:p w14:paraId="5552D876" w14:textId="3960730A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>“We are from different disciplines, so we use different vocabulary.”</w:t>
      </w:r>
    </w:p>
    <w:p w14:paraId="1BCD5787" w14:textId="00F2DC53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>“They mean the same thing.”</w:t>
      </w:r>
    </w:p>
    <w:p w14:paraId="4DDBEF00" w14:textId="77777777" w:rsidR="007F3760" w:rsidRPr="00F0012D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FDD49A2" w14:textId="7131D5DD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D62194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</w:p>
    <w:p w14:paraId="0D751450" w14:textId="03E3C37A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9</w:t>
      </w:r>
    </w:p>
    <w:p w14:paraId="4474F8A0" w14:textId="7FFB0CDA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6EEDB982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F60B5" w14:textId="5D2909F2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978CD4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5A031C0C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0CF10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8034EE" w14:textId="701D3E22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Interventions are interactions between the nurse an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the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</w:tr>
      <w:tr w:rsidR="008A6193" w:rsidRPr="00F0012D" w14:paraId="570F911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953D6E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05D91" w14:textId="2CE59F3B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Physicians do interventions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and nurses </w:t>
            </w:r>
            <w:r w:rsidR="008B56E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have 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nursing diagnoses.</w:t>
            </w:r>
          </w:p>
        </w:tc>
      </w:tr>
      <w:tr w:rsidR="008A6193" w:rsidRPr="00F0012D" w14:paraId="14FF0613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B69B56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FA9E5" w14:textId="001A5E19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incorrect. As health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-</w:t>
            </w:r>
            <w:r w:rsidR="00D6219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are workers collaborate, they should be using similar terms with the same meaning.</w:t>
            </w:r>
          </w:p>
        </w:tc>
      </w:tr>
      <w:tr w:rsidR="008A6193" w:rsidRPr="00F0012D" w14:paraId="299A5114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1F9C0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06C69" w14:textId="0A6F6CF2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is is 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incorrect. </w:t>
            </w:r>
            <w:r w:rsidR="00515E53" w:rsidRPr="00451648">
              <w:rPr>
                <w:rFonts w:ascii="Times New Roman" w:eastAsia="Times New Roman" w:hAnsi="Times New Roman" w:cs="Times New Roman"/>
                <w:i/>
                <w:color w:val="222222"/>
                <w:sz w:val="24"/>
                <w:szCs w:val="24"/>
              </w:rPr>
              <w:t>Intervention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and </w:t>
            </w:r>
            <w:r w:rsidR="00515E53" w:rsidRPr="00451648">
              <w:rPr>
                <w:rFonts w:ascii="Times New Roman" w:eastAsia="Times New Roman" w:hAnsi="Times New Roman" w:cs="Times New Roman"/>
                <w:i/>
                <w:color w:val="222222"/>
                <w:sz w:val="24"/>
                <w:szCs w:val="24"/>
              </w:rPr>
              <w:t>diagnosis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do 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not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have 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e same meaning.</w:t>
            </w:r>
          </w:p>
        </w:tc>
      </w:tr>
    </w:tbl>
    <w:p w14:paraId="3461D779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014DB1F" w14:textId="4C14DF51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9. </w:t>
      </w:r>
      <w:r w:rsidR="000A70D0">
        <w:rPr>
          <w:rFonts w:ascii="Times New Roman" w:eastAsia="Times New Roman" w:hAnsi="Times New Roman" w:cs="Times New Roman"/>
          <w:color w:val="222222"/>
          <w:sz w:val="24"/>
          <w:szCs w:val="24"/>
        </w:rPr>
        <w:t>T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e nurse decides to visit the family of a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th attention deficit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yperactivity disorder (ADHD). This intervention is most important for families with children with </w:t>
      </w:r>
      <w:r w:rsidR="009211C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is 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>diagnosis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for which reason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3CF2D8B6" w14:textId="77777777" w:rsidR="007F3760" w:rsidRPr="007F3760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06B9094" w14:textId="2C07C47E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more prone to have cluttered and messy homes.</w:t>
      </w:r>
    </w:p>
    <w:p w14:paraId="694C1F51" w14:textId="476E9DA3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more likely to abuse their children.</w:t>
      </w:r>
    </w:p>
    <w:p w14:paraId="44F99813" w14:textId="79A255BF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>There is more interpersonal conflict in these homes.</w:t>
      </w:r>
    </w:p>
    <w:p w14:paraId="723BB794" w14:textId="45018B26" w:rsidR="003748F9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>There are more safety risks in these homes.</w:t>
      </w:r>
    </w:p>
    <w:p w14:paraId="0FB78278" w14:textId="77777777" w:rsidR="007F3760" w:rsidRPr="00F0012D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F1AAE20" w14:textId="3BF80526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515E53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</w:p>
    <w:p w14:paraId="7AF35905" w14:textId="4242B938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14</w:t>
      </w:r>
    </w:p>
    <w:p w14:paraId="1DF8BA61" w14:textId="67440F36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3783959A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5DB198" w14:textId="390885BA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DF25E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5C36F52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BC770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FF6CB" w14:textId="6149BDF0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re is no evidence that families with a member with ADHD have more cluttered and messy homes. </w:t>
            </w:r>
          </w:p>
        </w:tc>
      </w:tr>
      <w:tr w:rsidR="008A6193" w:rsidRPr="00F0012D" w14:paraId="32D1930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C1F19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A73171" w14:textId="3624C4EC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re is no evidence that parents with a child with ADHD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re more likely to 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buse their children.</w:t>
            </w:r>
          </w:p>
        </w:tc>
      </w:tr>
      <w:tr w:rsidR="008A6193" w:rsidRPr="00F0012D" w14:paraId="49C27E4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37053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C9922" w14:textId="55FCB2F8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There is evidence that families with a child with ADHD have more interpersonal conflict. </w:t>
            </w:r>
          </w:p>
        </w:tc>
      </w:tr>
      <w:tr w:rsidR="008A6193" w:rsidRPr="00F0012D" w14:paraId="6A995CBF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D76A2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lastRenderedPageBreak/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FC94F" w14:textId="578443FB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515E53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re is no evidence that families with a child with ADHD have more safety risks in their homes. </w:t>
            </w:r>
          </w:p>
        </w:tc>
      </w:tr>
    </w:tbl>
    <w:p w14:paraId="1FC39945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562CB0E" w14:textId="2F018BBC" w:rsidR="007F3760" w:rsidRDefault="61665374" w:rsidP="0092091C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0. </w:t>
      </w:r>
      <w:r w:rsidR="00194C6D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urse is preparing to transition an elderly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another level of care. Which is the </w:t>
      </w:r>
      <w:r w:rsidR="00C146A9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least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mportant priority?</w:t>
      </w:r>
    </w:p>
    <w:p w14:paraId="61896796" w14:textId="77777777" w:rsidR="008B56E9" w:rsidRPr="007F3760" w:rsidRDefault="008B56E9" w:rsidP="0092091C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D5438E1" w14:textId="16FEF4C2" w:rsidR="007F3760" w:rsidRPr="007F3760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Providing timely communication to the family and caregiving team</w:t>
      </w:r>
    </w:p>
    <w:p w14:paraId="542FB0EE" w14:textId="695A75B3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volving 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caregiver in establishing goals</w:t>
      </w:r>
    </w:p>
    <w:p w14:paraId="77398605" w14:textId="4E007531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Educating the family about resources and levels of care</w:t>
      </w:r>
    </w:p>
    <w:p w14:paraId="2D8F7DA3" w14:textId="029CB3EB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Notifying the insurance company of the change</w:t>
      </w:r>
    </w:p>
    <w:p w14:paraId="34CE0A41" w14:textId="77777777" w:rsidR="007F3760" w:rsidRPr="00F0012D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3A0F448" w14:textId="55CE90CF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D</w:t>
      </w:r>
    </w:p>
    <w:p w14:paraId="33D07D33" w14:textId="687089D2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15</w:t>
      </w:r>
    </w:p>
    <w:p w14:paraId="1D5BCD6B" w14:textId="50AEED0D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5CF9067A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C5EC03" w14:textId="61C8EBC8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B8D2B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4E451DF2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52446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8BF5F" w14:textId="106A592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imely communication among the caregiving team is vital for transitions.</w:t>
            </w:r>
          </w:p>
        </w:tc>
      </w:tr>
      <w:tr w:rsidR="008A6193" w:rsidRPr="00F0012D" w14:paraId="046B1931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13CE69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412478" w14:textId="328A37A8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Both </w:t>
            </w:r>
            <w:r w:rsidR="00577F3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</w:t>
            </w:r>
            <w:r w:rsidR="008D425A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client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and </w:t>
            </w:r>
            <w:r w:rsidR="00577F3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aregiver should be involved in goal setting.</w:t>
            </w:r>
          </w:p>
        </w:tc>
      </w:tr>
      <w:tr w:rsidR="008A6193" w:rsidRPr="00F0012D" w14:paraId="181E1729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760B05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43A48" w14:textId="18D0E36A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family should be aware of resources, levels of care, and possible venues. </w:t>
            </w:r>
          </w:p>
        </w:tc>
      </w:tr>
      <w:tr w:rsidR="008A6193" w:rsidRPr="00F0012D" w14:paraId="1E24ED16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F934C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0B428" w14:textId="07F95831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This is a family responsibility.</w:t>
            </w:r>
          </w:p>
        </w:tc>
      </w:tr>
    </w:tbl>
    <w:p w14:paraId="62EBF3C5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A4C71D1" w14:textId="48C2E828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1. </w:t>
      </w:r>
      <w:r w:rsidR="00194C6D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urse finds that more of her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are asking for applications and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W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eb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ites to promote health. What would be a barrier to the use of applications and 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>W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eb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ites for most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s?</w:t>
      </w:r>
    </w:p>
    <w:p w14:paraId="6D98A12B" w14:textId="77777777" w:rsidR="007F3760" w:rsidRPr="007F3760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8D72765" w14:textId="12AB1240" w:rsidR="007F3760" w:rsidRPr="007F3760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lectronic 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ccessibility</w:t>
      </w:r>
    </w:p>
    <w:p w14:paraId="1D4AE494" w14:textId="539C4CB3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B1721E">
        <w:rPr>
          <w:rFonts w:ascii="Times New Roman" w:eastAsia="Times New Roman" w:hAnsi="Times New Roman" w:cs="Times New Roman"/>
          <w:color w:val="222222"/>
          <w:sz w:val="24"/>
          <w:szCs w:val="24"/>
        </w:rPr>
        <w:t>Culture and literacy needs</w:t>
      </w:r>
    </w:p>
    <w:p w14:paraId="0535C5B9" w14:textId="7E8B1930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Available at all times</w:t>
      </w:r>
    </w:p>
    <w:p w14:paraId="457EC746" w14:textId="3C3B8786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Web</w:t>
      </w:r>
      <w:r w:rsidR="00AA32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site flexibility</w:t>
      </w:r>
    </w:p>
    <w:p w14:paraId="2946DB82" w14:textId="77777777" w:rsidR="007F3760" w:rsidRPr="00F0012D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0E3AFE9" w14:textId="4682187C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C146A9">
        <w:rPr>
          <w:rFonts w:ascii="Times New Roman" w:eastAsia="Times New Roman" w:hAnsi="Times New Roman" w:cs="Times New Roman"/>
          <w:color w:val="222222"/>
          <w:sz w:val="24"/>
          <w:szCs w:val="24"/>
        </w:rPr>
        <w:t>B</w:t>
      </w:r>
    </w:p>
    <w:p w14:paraId="730FE757" w14:textId="60CE79FD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15</w:t>
      </w:r>
    </w:p>
    <w:p w14:paraId="3751300F" w14:textId="785134BF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5DFBECEA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F0889A" w14:textId="5E618B01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297BD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0D1172BB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A8E9A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AEF12" w14:textId="7BBAFCF3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Most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s have access to electronic devices. </w:t>
            </w:r>
          </w:p>
        </w:tc>
      </w:tr>
      <w:tr w:rsidR="008A6193" w:rsidRPr="00F0012D" w14:paraId="784B55CF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C4FC4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C275D" w14:textId="5F1E9CDF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B1721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Culture and literacy needs may be a barrier unless these are taken into consideration when developing the application or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W</w:t>
            </w:r>
            <w:r w:rsidR="00B1721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eb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r w:rsidR="00B1721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ite.</w:t>
            </w:r>
          </w:p>
        </w:tc>
      </w:tr>
      <w:tr w:rsidR="008A6193" w:rsidRPr="00F0012D" w14:paraId="70C19C04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46F12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F47AF" w14:textId="12D1C664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Being available at all times would be an advantage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</w:tr>
      <w:tr w:rsidR="008A6193" w:rsidRPr="00F0012D" w14:paraId="2F1C163A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36AC1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9A137" w14:textId="34750C5A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Having a flexible and interactive 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W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eb</w:t>
            </w:r>
            <w:r w:rsidR="00AA32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r w:rsidR="00C146A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site is an advantage. </w:t>
            </w:r>
          </w:p>
        </w:tc>
      </w:tr>
    </w:tbl>
    <w:p w14:paraId="5997CC1D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8F056AB" w14:textId="7F7C0FF3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2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>T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>he nurse is bringing the family session to a close. What is the best way to determine when the next appointment should be scheduled?</w:t>
      </w:r>
    </w:p>
    <w:p w14:paraId="110FFD37" w14:textId="77777777" w:rsidR="007F3760" w:rsidRPr="007F3760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C3B26D3" w14:textId="17F9F218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>Ask the family members how many meetings they believe it will take to resolve the problem.</w:t>
      </w:r>
    </w:p>
    <w:p w14:paraId="2C97D051" w14:textId="06061041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B. 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>Schedule the next session and determine after each session how many more are needed.</w:t>
      </w:r>
    </w:p>
    <w:p w14:paraId="0F07184C" w14:textId="7CAAFD8E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>The insurance company will determine a reasonable amount.</w:t>
      </w:r>
    </w:p>
    <w:p w14:paraId="41938E87" w14:textId="09679D69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>Offer the same time on the same day of the week each week to develop a habit.</w:t>
      </w:r>
    </w:p>
    <w:p w14:paraId="6B699379" w14:textId="77777777" w:rsidR="007F3760" w:rsidRPr="00F0012D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987C07D" w14:textId="3C283F48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</w:p>
    <w:p w14:paraId="21C256FF" w14:textId="3DB0D2EA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17</w:t>
      </w:r>
    </w:p>
    <w:p w14:paraId="6B515302" w14:textId="670E67E9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3701068E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3EF77" w14:textId="2EB53A46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D3877B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0987E0FB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D30F0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60512" w14:textId="360994E4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The family is the best judge of how many sessions will be needed.</w:t>
            </w:r>
          </w:p>
        </w:tc>
      </w:tr>
      <w:tr w:rsidR="008A6193" w:rsidRPr="00F0012D" w14:paraId="1CEE802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D4039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4E1FE" w14:textId="79896718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re should be a collaborative process 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in 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cheduling sessions.</w:t>
            </w:r>
          </w:p>
        </w:tc>
      </w:tr>
      <w:tr w:rsidR="008A6193" w:rsidRPr="00F0012D" w14:paraId="667BA240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9E8D5E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4CB71" w14:textId="24A43F8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nurse should provide assessment data to the insurance company to explain the need for future sessions.</w:t>
            </w:r>
          </w:p>
        </w:tc>
      </w:tr>
      <w:tr w:rsidR="008A6193" w:rsidRPr="00F0012D" w14:paraId="7BB3570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054A5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1E39B" w14:textId="2744F17E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lthough 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regular appointments are often good, the nurse</w:t>
            </w:r>
            <w:r w:rsidR="0087274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should not assume they are always convenient </w:t>
            </w:r>
            <w:r w:rsid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for</w:t>
            </w:r>
            <w:r w:rsidR="009B006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the family.</w:t>
            </w:r>
          </w:p>
        </w:tc>
      </w:tr>
    </w:tbl>
    <w:p w14:paraId="3FE9F23F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E963AAE" w14:textId="58E92F70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3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urse is determining the need for a family intervention. Which would be the </w:t>
      </w:r>
      <w:r w:rsidR="009B0068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lowest </w:t>
      </w:r>
      <w:r w:rsidR="009B0068">
        <w:rPr>
          <w:rFonts w:ascii="Times New Roman" w:eastAsia="Times New Roman" w:hAnsi="Times New Roman" w:cs="Times New Roman"/>
          <w:color w:val="222222"/>
          <w:sz w:val="24"/>
          <w:szCs w:val="24"/>
        </w:rPr>
        <w:t>priority?</w:t>
      </w:r>
    </w:p>
    <w:p w14:paraId="1F72F646" w14:textId="77777777" w:rsidR="007F3760" w:rsidRPr="007F3760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AE1F797" w14:textId="04CDAE0A" w:rsidR="007F3760" w:rsidRPr="007F3760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A child being bullied on social media</w:t>
      </w:r>
    </w:p>
    <w:p w14:paraId="62595188" w14:textId="799461CD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 elderly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>receiving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 terminal diagnosis</w:t>
      </w:r>
    </w:p>
    <w:p w14:paraId="2A1C9AD6" w14:textId="2E129588" w:rsidR="007F3760" w:rsidRPr="007F3760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The birth of a child</w:t>
      </w:r>
    </w:p>
    <w:p w14:paraId="361BAE83" w14:textId="4C78EAF6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A child making the soccer team</w:t>
      </w:r>
    </w:p>
    <w:p w14:paraId="08CE6F91" w14:textId="77777777" w:rsidR="007F3760" w:rsidRPr="00F0012D" w:rsidRDefault="007F3760" w:rsidP="007F376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53F0645" w14:textId="0560C797" w:rsidR="007F3760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D</w:t>
      </w:r>
    </w:p>
    <w:p w14:paraId="34C46EC0" w14:textId="408F41BF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18</w:t>
      </w:r>
    </w:p>
    <w:p w14:paraId="2D6473E8" w14:textId="1AF1264C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67ECA5B3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69FC" w14:textId="3056FBF1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CDAA8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4DED2DEE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6ABED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B1577" w14:textId="0B171ED5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A child being cyberbullied should have an intervention.</w:t>
            </w:r>
          </w:p>
        </w:tc>
      </w:tr>
      <w:tr w:rsidR="008A6193" w:rsidRPr="00F0012D" w14:paraId="03EF278B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14888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77E90" w14:textId="41EC045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End</w:t>
            </w:r>
            <w:r w:rsidR="0087274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-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of</w:t>
            </w:r>
            <w:r w:rsidR="0087274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-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life decisions necessitate an intervention.</w:t>
            </w:r>
          </w:p>
        </w:tc>
      </w:tr>
      <w:tr w:rsidR="008A6193" w:rsidRPr="00F0012D" w14:paraId="518B8102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225ED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38130" w14:textId="140C0739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birth</w:t>
            </w:r>
            <w:r w:rsidR="008B56E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or adoption</w:t>
            </w:r>
            <w:r w:rsidR="008B56E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of a </w:t>
            </w:r>
            <w:r w:rsidR="00A967AD" w:rsidRPr="00577F38">
              <w:rPr>
                <w:rFonts w:ascii="Times New Roman" w:eastAsia="Times New Roman" w:hAnsi="Times New Roman" w:cs="Times New Roman"/>
                <w:noProof/>
                <w:color w:val="222222"/>
                <w:sz w:val="24"/>
                <w:szCs w:val="24"/>
              </w:rPr>
              <w:t>child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will 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cause 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changes in 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amily dynamics.</w:t>
            </w:r>
          </w:p>
        </w:tc>
      </w:tr>
      <w:tr w:rsidR="008A6193" w:rsidRPr="00F0012D" w14:paraId="3E170D34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D24DFA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E4A6D" w14:textId="41C6840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Although it might disrupt the family schedule a bit, it is not as disruptive to the family as the other situations. </w:t>
            </w:r>
          </w:p>
        </w:tc>
      </w:tr>
    </w:tbl>
    <w:p w14:paraId="61CDCEAD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BB9E253" w14:textId="2C7DD1CD" w:rsidR="00BD3E7A" w:rsidRDefault="61665374" w:rsidP="0092091C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4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urse is surprised that the family does not want an intervention. Which would be an </w:t>
      </w:r>
      <w:r w:rsidR="00A967AD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unusual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ason for a family not </w:t>
      </w:r>
      <w:r w:rsidR="004424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want an intervention?</w:t>
      </w:r>
    </w:p>
    <w:p w14:paraId="1AF56899" w14:textId="77777777" w:rsidR="008B56E9" w:rsidRPr="00BD3E7A" w:rsidRDefault="008B56E9" w:rsidP="0092091C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C5FC0CB" w14:textId="5038A88E" w:rsidR="00BD3E7A" w:rsidRPr="00BD3E7A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>nurse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orks for the </w:t>
      </w:r>
      <w:r w:rsidR="00442418">
        <w:rPr>
          <w:rFonts w:ascii="Times New Roman" w:eastAsia="Times New Roman" w:hAnsi="Times New Roman" w:cs="Times New Roman"/>
          <w:color w:val="222222"/>
          <w:sz w:val="24"/>
          <w:szCs w:val="24"/>
        </w:rPr>
        <w:t>state department of social services.</w:t>
      </w:r>
    </w:p>
    <w:p w14:paraId="70452AE0" w14:textId="28A726A8" w:rsidR="00BD3E7A" w:rsidRPr="00BD3E7A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>nurse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once dated a member of the family</w:t>
      </w:r>
      <w:r w:rsidR="0044241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1A8F68A0" w14:textId="71E672DF" w:rsidR="00BD3E7A" w:rsidRPr="00BD3E7A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930E7D">
        <w:rPr>
          <w:rFonts w:ascii="Times New Roman" w:eastAsia="Times New Roman" w:hAnsi="Times New Roman" w:cs="Times New Roman"/>
          <w:color w:val="222222"/>
          <w:sz w:val="24"/>
          <w:szCs w:val="24"/>
        </w:rPr>
        <w:t>nurse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orks at the hospital where one of </w:t>
      </w:r>
      <w:r w:rsidR="004424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amily members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is being admitted.</w:t>
      </w:r>
    </w:p>
    <w:p w14:paraId="5C714062" w14:textId="659EDEB9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8D425A">
        <w:rPr>
          <w:rFonts w:ascii="Times New Roman" w:eastAsia="Times New Roman" w:hAnsi="Times New Roman" w:cs="Times New Roman"/>
          <w:color w:val="222222"/>
          <w:sz w:val="24"/>
          <w:szCs w:val="24"/>
        </w:rPr>
        <w:t>client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moving to another state.</w:t>
      </w:r>
    </w:p>
    <w:p w14:paraId="23DE523C" w14:textId="77777777" w:rsidR="00BD3E7A" w:rsidRPr="00F0012D" w:rsidRDefault="00BD3E7A" w:rsidP="00BD3E7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D1125FB" w14:textId="69071F35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A967AD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</w:p>
    <w:p w14:paraId="70DB9836" w14:textId="7AD3E8D5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>Page:</w:t>
      </w:r>
      <w:r w:rsidR="003748F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17</w:t>
      </w:r>
    </w:p>
    <w:p w14:paraId="72302A59" w14:textId="2E983681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6AEF4760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BAF0D" w14:textId="206FC7E9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C649C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5495D285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228FBD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D1A4A" w14:textId="7B54EF56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family may believe that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the nurse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s coming to investigate them for child abuse or disrupt their family in some way.</w:t>
            </w:r>
          </w:p>
        </w:tc>
      </w:tr>
      <w:tr w:rsidR="008A6193" w:rsidRPr="00F0012D" w14:paraId="07029E5D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344125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DFA1C" w14:textId="046EB134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</w:t>
            </w:r>
            <w:r w:rsidR="0087274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</w:t>
            </w:r>
            <w:r w:rsidR="00930E7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nurse</w:t>
            </w:r>
            <w:r w:rsidR="0087274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should not be 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working with this family 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because 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he had a dating relationship with one member of the family.</w:t>
            </w:r>
          </w:p>
        </w:tc>
      </w:tr>
      <w:tr w:rsidR="008A6193" w:rsidRPr="00F0012D" w14:paraId="63E804EA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4DB12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8C14" w14:textId="205ADACE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If </w:t>
            </w:r>
            <w:r w:rsidR="0087274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 family member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s being admitted to the hospital, it would be appropriate for a staff member of the hospital to intervene with them.</w:t>
            </w:r>
          </w:p>
        </w:tc>
      </w:tr>
      <w:tr w:rsidR="008A6193" w:rsidRPr="00F0012D" w14:paraId="70268A9F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5A31D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225A6" w14:textId="2590CE3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A967A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family may not see the purpose in meeting for an intervention if 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</w:t>
            </w:r>
            <w:r w:rsidR="008D425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lient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will be establishing himself with other providers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 a different state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. </w:t>
            </w:r>
          </w:p>
        </w:tc>
      </w:tr>
    </w:tbl>
    <w:p w14:paraId="52E56223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59F7319" w14:textId="1F7BB78F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5. </w:t>
      </w:r>
      <w:r w:rsidR="0087274B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urse is reviewing charts to determine which family needs a family intervention. Which would be the</w:t>
      </w:r>
      <w:r w:rsidR="00DD43D8" w:rsidRPr="00451648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 xml:space="preserve"> least 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>appropriate?</w:t>
      </w:r>
    </w:p>
    <w:p w14:paraId="07547A01" w14:textId="77777777" w:rsidR="00BD3E7A" w:rsidRPr="00BD3E7A" w:rsidRDefault="00BD3E7A" w:rsidP="00BD3E7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B11AE83" w14:textId="1EF09279" w:rsidR="00BD3E7A" w:rsidRPr="00BD3E7A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. 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>A family member dies after a long, terminal disease</w:t>
      </w:r>
      <w:r w:rsidR="0044241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785472C9" w14:textId="5D96B722" w:rsidR="00BD3E7A" w:rsidRPr="00BD3E7A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. 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 adolescent strives to make the cheerleading team </w:t>
      </w:r>
      <w:r w:rsidR="00DD43D8" w:rsidRPr="00577F38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to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lease her sick mother.</w:t>
      </w:r>
    </w:p>
    <w:p w14:paraId="71A3875F" w14:textId="2F2F05C9" w:rsidR="00BD3E7A" w:rsidRPr="00BD3E7A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. 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>A child begins doing poorly in school.</w:t>
      </w:r>
    </w:p>
    <w:p w14:paraId="26740C71" w14:textId="1FCE89ED" w:rsidR="008A6193" w:rsidRDefault="61665374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. 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>A young adult returns home after a long stay in a drug rehabilitation facility.</w:t>
      </w:r>
    </w:p>
    <w:p w14:paraId="5043CB0F" w14:textId="77777777" w:rsidR="00BD3E7A" w:rsidRPr="00F0012D" w:rsidRDefault="00BD3E7A" w:rsidP="00BD3E7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3A97A97" w14:textId="518E0677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S: </w:t>
      </w:r>
      <w:r w:rsidR="00DD43D8">
        <w:rPr>
          <w:rFonts w:ascii="Times New Roman" w:eastAsia="Times New Roman" w:hAnsi="Times New Roman" w:cs="Times New Roman"/>
          <w:color w:val="222222"/>
          <w:sz w:val="24"/>
          <w:szCs w:val="24"/>
        </w:rPr>
        <w:t>B</w:t>
      </w:r>
    </w:p>
    <w:p w14:paraId="444BEB65" w14:textId="66339B23" w:rsidR="008A6193" w:rsidRPr="00F0012D" w:rsidRDefault="61665374" w:rsidP="003748F9">
      <w:pPr>
        <w:shd w:val="clear" w:color="auto" w:fill="FFFFFF" w:themeFill="background1"/>
        <w:spacing w:after="0" w:line="240" w:lineRule="auto"/>
        <w:outlineLvl w:val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61665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ge: </w:t>
      </w:r>
      <w:r w:rsidR="00DB72F1">
        <w:rPr>
          <w:rFonts w:ascii="Times New Roman" w:eastAsia="Times New Roman" w:hAnsi="Times New Roman" w:cs="Times New Roman"/>
          <w:color w:val="222222"/>
          <w:sz w:val="24"/>
          <w:szCs w:val="24"/>
        </w:rPr>
        <w:t>18</w:t>
      </w:r>
    </w:p>
    <w:p w14:paraId="4A7717C8" w14:textId="3F43E1E8" w:rsidR="008A6193" w:rsidRPr="00F0012D" w:rsidRDefault="008A6193" w:rsidP="61665374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"/>
        <w:gridCol w:w="8024"/>
      </w:tblGrid>
      <w:tr w:rsidR="008A6193" w:rsidRPr="00F0012D" w14:paraId="3EB54755" w14:textId="77777777" w:rsidTr="61665374">
        <w:tc>
          <w:tcPr>
            <w:tcW w:w="63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9A23A7" w14:textId="2A3E5786" w:rsidR="008A6193" w:rsidRPr="00F0012D" w:rsidRDefault="008A6193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8024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DA73D3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Feedback</w:t>
            </w:r>
          </w:p>
        </w:tc>
      </w:tr>
      <w:tr w:rsidR="008A6193" w:rsidRPr="00F0012D" w14:paraId="71A56868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69CD4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A4B9C" w14:textId="2CD68C42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The death of a family member can severely disrupt family dynamics because of the void it leaves. </w:t>
            </w:r>
          </w:p>
        </w:tc>
      </w:tr>
      <w:tr w:rsidR="008A6193" w:rsidRPr="00F0012D" w14:paraId="3ECF1D24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422487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716D0" w14:textId="15B07ED1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orrect. This adolescent is showing strength and achieving goals. Family intervention is not as important in this case.</w:t>
            </w:r>
          </w:p>
        </w:tc>
      </w:tr>
      <w:tr w:rsidR="008A6193" w:rsidRPr="00F0012D" w14:paraId="1E18D326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40284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084B44" w14:textId="34B08C24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If a child acts out or performs badly in schoolwork, the family should have an intervention.</w:t>
            </w:r>
          </w:p>
        </w:tc>
      </w:tr>
      <w:tr w:rsidR="008A6193" w:rsidRPr="00F0012D" w14:paraId="304BB0F9" w14:textId="77777777" w:rsidTr="61665374">
        <w:tc>
          <w:tcPr>
            <w:tcW w:w="634" w:type="dxa"/>
            <w:tcBorders>
              <w:top w:val="nil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67FE0" w14:textId="77777777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.</w:t>
            </w:r>
          </w:p>
        </w:tc>
        <w:tc>
          <w:tcPr>
            <w:tcW w:w="8024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ECBCF" w14:textId="0E2FE521" w:rsidR="008A6193" w:rsidRPr="00F0012D" w:rsidRDefault="61665374" w:rsidP="616653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61665374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is is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incorrect. Returning </w:t>
            </w:r>
            <w:r w:rsidR="0087274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from 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drug rehabilitation changes the family dynamic</w:t>
            </w:r>
            <w:r w:rsidR="0044241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</w:t>
            </w:r>
            <w:r w:rsidR="00DD43D8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and necessitates an intervention.</w:t>
            </w:r>
          </w:p>
        </w:tc>
      </w:tr>
    </w:tbl>
    <w:p w14:paraId="07459315" w14:textId="77777777" w:rsidR="008A6193" w:rsidRPr="00F0012D" w:rsidRDefault="008A6193" w:rsidP="0039512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sectPr w:rsidR="008A6193" w:rsidRPr="00F0012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1EA146" w14:textId="77777777" w:rsidR="002902BB" w:rsidRDefault="002902BB" w:rsidP="00B53563">
      <w:pPr>
        <w:spacing w:after="0" w:line="240" w:lineRule="auto"/>
      </w:pPr>
      <w:r>
        <w:separator/>
      </w:r>
    </w:p>
  </w:endnote>
  <w:endnote w:type="continuationSeparator" w:id="0">
    <w:p w14:paraId="443EC95C" w14:textId="77777777" w:rsidR="002902BB" w:rsidRDefault="002902BB" w:rsidP="00B53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Formata Medium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830491" w14:textId="77777777" w:rsidR="002902BB" w:rsidRDefault="002902BB" w:rsidP="00B53563">
      <w:pPr>
        <w:spacing w:after="0" w:line="240" w:lineRule="auto"/>
      </w:pPr>
      <w:r>
        <w:separator/>
      </w:r>
    </w:p>
  </w:footnote>
  <w:footnote w:type="continuationSeparator" w:id="0">
    <w:p w14:paraId="3C0F386E" w14:textId="77777777" w:rsidR="002902BB" w:rsidRDefault="002902BB" w:rsidP="00B53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6DB073" w14:textId="2115BC11" w:rsidR="003748F9" w:rsidRPr="00B53563" w:rsidRDefault="003748F9" w:rsidP="00B53563">
    <w:pPr>
      <w:pStyle w:val="Header"/>
      <w:rPr>
        <w:rFonts w:ascii="Times New Roman" w:hAnsi="Times New Roman" w:cs="Times New Roman"/>
      </w:rPr>
    </w:pPr>
    <w:r w:rsidRPr="00B53563">
      <w:rPr>
        <w:rFonts w:ascii="Times New Roman" w:hAnsi="Times New Roman" w:cs="Times New Roman"/>
      </w:rPr>
      <w:t>Shajani, Nurses and Families 7e</w:t>
    </w:r>
  </w:p>
  <w:p w14:paraId="7584AB43" w14:textId="6BB1D7C7" w:rsidR="003748F9" w:rsidRPr="00B53563" w:rsidRDefault="003748F9" w:rsidP="00B53563">
    <w:pPr>
      <w:pStyle w:val="Header"/>
      <w:rPr>
        <w:rFonts w:ascii="Times New Roman" w:hAnsi="Times New Roman" w:cs="Times New Roman"/>
      </w:rPr>
    </w:pPr>
    <w:r w:rsidRPr="00B53563">
      <w:rPr>
        <w:rFonts w:ascii="Times New Roman" w:hAnsi="Times New Roman" w:cs="Times New Roman"/>
      </w:rPr>
      <w:t xml:space="preserve">Instructor Test Bank, Ch </w:t>
    </w:r>
    <w:r>
      <w:rPr>
        <w:rFonts w:ascii="Times New Roman" w:hAnsi="Times New Roman" w:cs="Times New Roman"/>
      </w:rPr>
      <w:t>1</w:t>
    </w:r>
  </w:p>
  <w:p w14:paraId="2F13CDD4" w14:textId="77777777" w:rsidR="003748F9" w:rsidRDefault="003748F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712A7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2C755C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3C2321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7832BF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4400C1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8413EA"/>
    <w:multiLevelType w:val="hybridMultilevel"/>
    <w:tmpl w:val="D9D0A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564944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E247E4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257DE8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7E1CB0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1C39C1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860FAD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9F5C68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405BE3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EF3929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A90B4F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D564F5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7F65D2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B948DB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D8663A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7CB4A95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9A71A90"/>
    <w:multiLevelType w:val="hybridMultilevel"/>
    <w:tmpl w:val="605A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AC3C1F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453464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0B51B9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5FE63AF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B8A1F8F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226A5F"/>
    <w:multiLevelType w:val="hybridMultilevel"/>
    <w:tmpl w:val="90DCC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654F6C"/>
    <w:multiLevelType w:val="hybridMultilevel"/>
    <w:tmpl w:val="57584D12"/>
    <w:lvl w:ilvl="0" w:tplc="199022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FB35804"/>
    <w:multiLevelType w:val="hybridMultilevel"/>
    <w:tmpl w:val="9E00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1"/>
  </w:num>
  <w:num w:numId="3">
    <w:abstractNumId w:val="4"/>
  </w:num>
  <w:num w:numId="4">
    <w:abstractNumId w:val="6"/>
  </w:num>
  <w:num w:numId="5">
    <w:abstractNumId w:val="24"/>
  </w:num>
  <w:num w:numId="6">
    <w:abstractNumId w:val="29"/>
  </w:num>
  <w:num w:numId="7">
    <w:abstractNumId w:val="22"/>
  </w:num>
  <w:num w:numId="8">
    <w:abstractNumId w:val="12"/>
  </w:num>
  <w:num w:numId="9">
    <w:abstractNumId w:val="14"/>
  </w:num>
  <w:num w:numId="10">
    <w:abstractNumId w:val="7"/>
  </w:num>
  <w:num w:numId="11">
    <w:abstractNumId w:val="13"/>
  </w:num>
  <w:num w:numId="12">
    <w:abstractNumId w:val="20"/>
  </w:num>
  <w:num w:numId="13">
    <w:abstractNumId w:val="2"/>
  </w:num>
  <w:num w:numId="14">
    <w:abstractNumId w:val="23"/>
  </w:num>
  <w:num w:numId="15">
    <w:abstractNumId w:val="10"/>
  </w:num>
  <w:num w:numId="16">
    <w:abstractNumId w:val="11"/>
  </w:num>
  <w:num w:numId="17">
    <w:abstractNumId w:val="9"/>
  </w:num>
  <w:num w:numId="18">
    <w:abstractNumId w:val="16"/>
  </w:num>
  <w:num w:numId="19">
    <w:abstractNumId w:val="17"/>
  </w:num>
  <w:num w:numId="20">
    <w:abstractNumId w:val="0"/>
  </w:num>
  <w:num w:numId="21">
    <w:abstractNumId w:val="18"/>
  </w:num>
  <w:num w:numId="22">
    <w:abstractNumId w:val="15"/>
  </w:num>
  <w:num w:numId="23">
    <w:abstractNumId w:val="27"/>
  </w:num>
  <w:num w:numId="24">
    <w:abstractNumId w:val="3"/>
  </w:num>
  <w:num w:numId="25">
    <w:abstractNumId w:val="25"/>
  </w:num>
  <w:num w:numId="26">
    <w:abstractNumId w:val="26"/>
  </w:num>
  <w:num w:numId="27">
    <w:abstractNumId w:val="19"/>
  </w:num>
  <w:num w:numId="28">
    <w:abstractNumId w:val="1"/>
  </w:num>
  <w:num w:numId="29">
    <w:abstractNumId w:val="8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1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LI0NTU3NzW1MDZR0lEKTi0uzszPAykwqgUAzT6BnSwAAAA="/>
  </w:docVars>
  <w:rsids>
    <w:rsidRoot w:val="0039512E"/>
    <w:rsid w:val="000A2AAB"/>
    <w:rsid w:val="000A70D0"/>
    <w:rsid w:val="000B1FE9"/>
    <w:rsid w:val="000E271D"/>
    <w:rsid w:val="00192E8E"/>
    <w:rsid w:val="00194C6D"/>
    <w:rsid w:val="001A2B0F"/>
    <w:rsid w:val="001D6B3F"/>
    <w:rsid w:val="001E1329"/>
    <w:rsid w:val="002105F9"/>
    <w:rsid w:val="00251753"/>
    <w:rsid w:val="002724E4"/>
    <w:rsid w:val="00275917"/>
    <w:rsid w:val="002902BB"/>
    <w:rsid w:val="002A7614"/>
    <w:rsid w:val="002F73C6"/>
    <w:rsid w:val="003336B0"/>
    <w:rsid w:val="00354A1C"/>
    <w:rsid w:val="003748F9"/>
    <w:rsid w:val="00384BE4"/>
    <w:rsid w:val="0039512E"/>
    <w:rsid w:val="003E2C72"/>
    <w:rsid w:val="003E3310"/>
    <w:rsid w:val="004075AC"/>
    <w:rsid w:val="004126CC"/>
    <w:rsid w:val="00442418"/>
    <w:rsid w:val="00451648"/>
    <w:rsid w:val="00461701"/>
    <w:rsid w:val="00466C15"/>
    <w:rsid w:val="004C32FF"/>
    <w:rsid w:val="004D6BBC"/>
    <w:rsid w:val="004F42BE"/>
    <w:rsid w:val="00515E53"/>
    <w:rsid w:val="005326F6"/>
    <w:rsid w:val="00546B5E"/>
    <w:rsid w:val="00571737"/>
    <w:rsid w:val="00577F38"/>
    <w:rsid w:val="00591A8C"/>
    <w:rsid w:val="005973D7"/>
    <w:rsid w:val="00677200"/>
    <w:rsid w:val="006940E2"/>
    <w:rsid w:val="00694C9B"/>
    <w:rsid w:val="006A54C2"/>
    <w:rsid w:val="006F0486"/>
    <w:rsid w:val="00705ED7"/>
    <w:rsid w:val="00734166"/>
    <w:rsid w:val="0074752A"/>
    <w:rsid w:val="00760B7F"/>
    <w:rsid w:val="007700E0"/>
    <w:rsid w:val="007828BA"/>
    <w:rsid w:val="00794E4C"/>
    <w:rsid w:val="007F3760"/>
    <w:rsid w:val="008010DD"/>
    <w:rsid w:val="0087274B"/>
    <w:rsid w:val="0089390E"/>
    <w:rsid w:val="008A6193"/>
    <w:rsid w:val="008B56E9"/>
    <w:rsid w:val="008D425A"/>
    <w:rsid w:val="008E6F7C"/>
    <w:rsid w:val="0090361F"/>
    <w:rsid w:val="0092091C"/>
    <w:rsid w:val="009211C7"/>
    <w:rsid w:val="009227C5"/>
    <w:rsid w:val="00930E7D"/>
    <w:rsid w:val="00940953"/>
    <w:rsid w:val="00966796"/>
    <w:rsid w:val="00973199"/>
    <w:rsid w:val="009B0068"/>
    <w:rsid w:val="009B3FFC"/>
    <w:rsid w:val="00A16CBF"/>
    <w:rsid w:val="00A453F8"/>
    <w:rsid w:val="00A7365B"/>
    <w:rsid w:val="00A93573"/>
    <w:rsid w:val="00A967AD"/>
    <w:rsid w:val="00AA32BB"/>
    <w:rsid w:val="00AD777C"/>
    <w:rsid w:val="00AE08E8"/>
    <w:rsid w:val="00B10F4A"/>
    <w:rsid w:val="00B164D2"/>
    <w:rsid w:val="00B1721E"/>
    <w:rsid w:val="00B53563"/>
    <w:rsid w:val="00B63CE5"/>
    <w:rsid w:val="00B93214"/>
    <w:rsid w:val="00BD3E7A"/>
    <w:rsid w:val="00BE6DDB"/>
    <w:rsid w:val="00BF058F"/>
    <w:rsid w:val="00C05228"/>
    <w:rsid w:val="00C146A9"/>
    <w:rsid w:val="00C26CCB"/>
    <w:rsid w:val="00C45FCC"/>
    <w:rsid w:val="00C53C32"/>
    <w:rsid w:val="00C679F3"/>
    <w:rsid w:val="00C77BF1"/>
    <w:rsid w:val="00C872BB"/>
    <w:rsid w:val="00C97F2D"/>
    <w:rsid w:val="00CB6565"/>
    <w:rsid w:val="00D5459D"/>
    <w:rsid w:val="00D62194"/>
    <w:rsid w:val="00D76EF0"/>
    <w:rsid w:val="00DB72F1"/>
    <w:rsid w:val="00DD43D8"/>
    <w:rsid w:val="00E32504"/>
    <w:rsid w:val="00E42900"/>
    <w:rsid w:val="00E567D8"/>
    <w:rsid w:val="00E6718A"/>
    <w:rsid w:val="00E951E6"/>
    <w:rsid w:val="00EA0391"/>
    <w:rsid w:val="00EA2778"/>
    <w:rsid w:val="00EC370F"/>
    <w:rsid w:val="00F0012D"/>
    <w:rsid w:val="00F1120C"/>
    <w:rsid w:val="00F35C35"/>
    <w:rsid w:val="00F80E5E"/>
    <w:rsid w:val="00F83829"/>
    <w:rsid w:val="00FB78A6"/>
    <w:rsid w:val="61665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0F6AD"/>
  <w15:chartTrackingRefBased/>
  <w15:docId w15:val="{7F78B19F-4E25-4C1D-9E73-5ED097CED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12E"/>
    <w:pPr>
      <w:ind w:left="720"/>
      <w:contextualSpacing/>
    </w:pPr>
  </w:style>
  <w:style w:type="paragraph" w:customStyle="1" w:styleId="CT">
    <w:name w:val="CT"/>
    <w:rsid w:val="002105F9"/>
    <w:pPr>
      <w:spacing w:after="0" w:line="480" w:lineRule="exact"/>
      <w:jc w:val="right"/>
    </w:pPr>
    <w:rPr>
      <w:rFonts w:ascii="Formata Medium" w:eastAsia="Formata Medium" w:hAnsi="Formata Medium" w:cs="Times New Roman"/>
      <w:color w:val="788D5C"/>
      <w:sz w:val="4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D6B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6B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6B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6B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6B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B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B3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3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563"/>
  </w:style>
  <w:style w:type="paragraph" w:styleId="Footer">
    <w:name w:val="footer"/>
    <w:basedOn w:val="Normal"/>
    <w:link w:val="FooterChar"/>
    <w:uiPriority w:val="99"/>
    <w:unhideWhenUsed/>
    <w:rsid w:val="00B53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563"/>
  </w:style>
  <w:style w:type="paragraph" w:styleId="DocumentMap">
    <w:name w:val="Document Map"/>
    <w:basedOn w:val="Normal"/>
    <w:link w:val="DocumentMapChar"/>
    <w:uiPriority w:val="99"/>
    <w:semiHidden/>
    <w:unhideWhenUsed/>
    <w:rsid w:val="003748F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748F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56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ED89293E65F04484159BAE2E250BD4" ma:contentTypeVersion="10" ma:contentTypeDescription="Create a new document." ma:contentTypeScope="" ma:versionID="9c967b4cbc34fd7617aca73c2327ab18">
  <xsd:schema xmlns:xsd="http://www.w3.org/2001/XMLSchema" xmlns:xs="http://www.w3.org/2001/XMLSchema" xmlns:p="http://schemas.microsoft.com/office/2006/metadata/properties" xmlns:ns2="696ba40c-e332-4760-8601-2c48b16b369c" xmlns:ns3="2aafe2a3-a516-4c16-a58f-6a160b56b908" targetNamespace="http://schemas.microsoft.com/office/2006/metadata/properties" ma:root="true" ma:fieldsID="3b3774c548ca9bf430ec255d13fcb305" ns2:_="" ns3:_="">
    <xsd:import namespace="696ba40c-e332-4760-8601-2c48b16b369c"/>
    <xsd:import namespace="2aafe2a3-a516-4c16-a58f-6a160b56b9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6ba40c-e332-4760-8601-2c48b16b3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fe2a3-a516-4c16-a58f-6a160b56b90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9F7446-B8E8-43A9-8D5F-AD748A7B74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712158-ECAB-40FF-BF58-8A7C7613E8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514292-F764-4F94-8484-F0CE90FB9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6ba40c-e332-4760-8601-2c48b16b369c"/>
    <ds:schemaRef ds:uri="2aafe2a3-a516-4c16-a58f-6a160b56b9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1</Pages>
  <Words>2575</Words>
  <Characters>14679</Characters>
  <Application>Microsoft Macintosh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TA</dc:creator>
  <cp:keywords/>
  <dc:description/>
  <cp:lastModifiedBy>GW PM</cp:lastModifiedBy>
  <cp:revision>9</cp:revision>
  <dcterms:created xsi:type="dcterms:W3CDTF">2019-01-24T20:26:00Z</dcterms:created>
  <dcterms:modified xsi:type="dcterms:W3CDTF">2019-02-25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ED89293E65F04484159BAE2E250BD4</vt:lpwstr>
  </property>
</Properties>
</file>